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B6783D" w14:textId="77777777" w:rsidR="001707FA" w:rsidRPr="002F13DF" w:rsidRDefault="0077761A" w:rsidP="0077761A">
      <w:pPr>
        <w:jc w:val="center"/>
        <w:rPr>
          <w:b/>
          <w:sz w:val="24"/>
          <w:szCs w:val="24"/>
        </w:rPr>
      </w:pPr>
      <w:r w:rsidRPr="002F13DF">
        <w:rPr>
          <w:b/>
          <w:sz w:val="24"/>
          <w:szCs w:val="24"/>
        </w:rPr>
        <w:t>BANDIRMA ONYEDİ EYLÜL ÜNİVERSİTESİ</w:t>
      </w:r>
    </w:p>
    <w:p w14:paraId="062F9328" w14:textId="77777777" w:rsidR="0077761A" w:rsidRPr="002F13DF" w:rsidRDefault="0077761A" w:rsidP="0077761A">
      <w:pPr>
        <w:jc w:val="center"/>
        <w:rPr>
          <w:b/>
          <w:sz w:val="24"/>
          <w:szCs w:val="24"/>
        </w:rPr>
      </w:pPr>
      <w:r w:rsidRPr="002F13DF">
        <w:rPr>
          <w:b/>
          <w:sz w:val="24"/>
          <w:szCs w:val="24"/>
        </w:rPr>
        <w:t>MÜHENDİSLİK VE DOĞA BİLİMLERİ FAKÜLTESİ</w:t>
      </w:r>
    </w:p>
    <w:p w14:paraId="6A2D1495" w14:textId="0E3B6C89" w:rsidR="0077761A" w:rsidRPr="002F13DF" w:rsidRDefault="0077761A" w:rsidP="0077761A">
      <w:pPr>
        <w:jc w:val="center"/>
        <w:rPr>
          <w:sz w:val="24"/>
          <w:szCs w:val="24"/>
        </w:rPr>
      </w:pPr>
      <w:r w:rsidRPr="002F13DF">
        <w:rPr>
          <w:b/>
          <w:sz w:val="24"/>
          <w:szCs w:val="24"/>
        </w:rPr>
        <w:t xml:space="preserve">STAJ </w:t>
      </w:r>
      <w:r w:rsidR="00B31B1B">
        <w:rPr>
          <w:b/>
          <w:sz w:val="24"/>
          <w:szCs w:val="24"/>
        </w:rPr>
        <w:t>USUL VE ESASLARI</w:t>
      </w:r>
    </w:p>
    <w:p w14:paraId="5E7B9B07" w14:textId="77777777" w:rsidR="0077761A" w:rsidRDefault="0077761A" w:rsidP="0077761A">
      <w:pPr>
        <w:jc w:val="center"/>
      </w:pPr>
    </w:p>
    <w:p w14:paraId="46F741E5" w14:textId="77777777" w:rsidR="0077761A" w:rsidRPr="0077761A" w:rsidRDefault="0077761A" w:rsidP="0077761A">
      <w:pPr>
        <w:jc w:val="center"/>
        <w:rPr>
          <w:b/>
        </w:rPr>
      </w:pPr>
      <w:r w:rsidRPr="0077761A">
        <w:rPr>
          <w:b/>
        </w:rPr>
        <w:t>BİRİNCİ BÖLÜM</w:t>
      </w:r>
    </w:p>
    <w:p w14:paraId="16A7CCAE" w14:textId="77777777" w:rsidR="0077761A" w:rsidRPr="0077761A" w:rsidRDefault="0077761A" w:rsidP="0077761A">
      <w:pPr>
        <w:jc w:val="center"/>
        <w:rPr>
          <w:b/>
        </w:rPr>
      </w:pPr>
      <w:r w:rsidRPr="0077761A">
        <w:rPr>
          <w:b/>
        </w:rPr>
        <w:t>Amaç, Kapsam, Dayanak ve Tanımlar</w:t>
      </w:r>
    </w:p>
    <w:p w14:paraId="3E63E48F" w14:textId="77777777" w:rsidR="0077761A" w:rsidRPr="0077761A" w:rsidRDefault="0077761A" w:rsidP="0077761A">
      <w:pPr>
        <w:jc w:val="both"/>
        <w:rPr>
          <w:b/>
        </w:rPr>
      </w:pPr>
      <w:r w:rsidRPr="0077761A">
        <w:rPr>
          <w:b/>
        </w:rPr>
        <w:t>Amaç</w:t>
      </w:r>
    </w:p>
    <w:p w14:paraId="19442861" w14:textId="37F027AD" w:rsidR="0077761A" w:rsidRDefault="0077761A" w:rsidP="0077761A">
      <w:pPr>
        <w:jc w:val="both"/>
      </w:pPr>
      <w:r w:rsidRPr="0086342E">
        <w:rPr>
          <w:b/>
        </w:rPr>
        <w:t>MADDE 1-(</w:t>
      </w:r>
      <w:r w:rsidRPr="0077761A">
        <w:t xml:space="preserve">1) Bu </w:t>
      </w:r>
      <w:r w:rsidR="00D00AB3">
        <w:t>usul ve esasların</w:t>
      </w:r>
      <w:r w:rsidRPr="0077761A">
        <w:t xml:space="preserve"> amacı; </w:t>
      </w:r>
      <w:r>
        <w:t>Bandırma Onyedi Eylül</w:t>
      </w:r>
      <w:r w:rsidRPr="0077761A">
        <w:t xml:space="preserve"> Üniversitesi </w:t>
      </w:r>
      <w:r>
        <w:t xml:space="preserve">Mühendislik ve Doğa Bilimleri Fakültesi </w:t>
      </w:r>
      <w:r w:rsidRPr="0077761A">
        <w:t>bünyesindeki lisans öğrencilerinin stajları</w:t>
      </w:r>
      <w:r>
        <w:t xml:space="preserve"> </w:t>
      </w:r>
      <w:r w:rsidRPr="0077761A">
        <w:t>ile ilgili usul ve esasları belirlemektir.</w:t>
      </w:r>
    </w:p>
    <w:p w14:paraId="66CDD053" w14:textId="77777777" w:rsidR="0077761A" w:rsidRPr="0077761A" w:rsidRDefault="0077761A" w:rsidP="0077761A">
      <w:pPr>
        <w:jc w:val="both"/>
        <w:rPr>
          <w:b/>
        </w:rPr>
      </w:pPr>
      <w:r w:rsidRPr="0077761A">
        <w:rPr>
          <w:b/>
        </w:rPr>
        <w:t>Kapsam</w:t>
      </w:r>
    </w:p>
    <w:p w14:paraId="00BDFE1C" w14:textId="43783A7B" w:rsidR="0077761A" w:rsidRDefault="0077761A" w:rsidP="0077761A">
      <w:pPr>
        <w:jc w:val="both"/>
      </w:pPr>
      <w:r w:rsidRPr="0086342E">
        <w:rPr>
          <w:b/>
        </w:rPr>
        <w:t>MADDE 2-</w:t>
      </w:r>
      <w:r w:rsidRPr="0077761A">
        <w:t xml:space="preserve">(1) Bu </w:t>
      </w:r>
      <w:r w:rsidR="00D00AB3">
        <w:t>usul ve esaslar</w:t>
      </w:r>
      <w:r w:rsidRPr="0077761A">
        <w:t xml:space="preserve"> </w:t>
      </w:r>
      <w:r>
        <w:t>Bandırma Onyedi Eylül</w:t>
      </w:r>
      <w:r w:rsidRPr="0077761A">
        <w:t xml:space="preserve"> Üniversitesi </w:t>
      </w:r>
      <w:r>
        <w:t>Mühendislik ve Doğa Bilimleri Fakültesi</w:t>
      </w:r>
      <w:r w:rsidRPr="0077761A">
        <w:t xml:space="preserve"> lisans öğrencilerinin yapacakları</w:t>
      </w:r>
      <w:r>
        <w:t xml:space="preserve"> </w:t>
      </w:r>
      <w:r w:rsidRPr="0077761A">
        <w:t>stajlarla</w:t>
      </w:r>
      <w:r>
        <w:t xml:space="preserve"> </w:t>
      </w:r>
      <w:r w:rsidRPr="0077761A">
        <w:t>ilgili hükümleri</w:t>
      </w:r>
      <w:r>
        <w:t xml:space="preserve"> </w:t>
      </w:r>
      <w:r w:rsidRPr="0077761A">
        <w:t>kapsar.</w:t>
      </w:r>
    </w:p>
    <w:p w14:paraId="13CA389D" w14:textId="77777777" w:rsidR="0077761A" w:rsidRPr="0077761A" w:rsidRDefault="0077761A" w:rsidP="0077761A">
      <w:pPr>
        <w:jc w:val="both"/>
        <w:rPr>
          <w:b/>
        </w:rPr>
      </w:pPr>
      <w:r w:rsidRPr="0077761A">
        <w:rPr>
          <w:b/>
        </w:rPr>
        <w:t>Dayanak</w:t>
      </w:r>
    </w:p>
    <w:p w14:paraId="4FEA9A9B" w14:textId="2421E7D6" w:rsidR="0077761A" w:rsidRDefault="0077761A" w:rsidP="0077761A">
      <w:pPr>
        <w:jc w:val="both"/>
      </w:pPr>
      <w:r w:rsidRPr="0086342E">
        <w:rPr>
          <w:b/>
        </w:rPr>
        <w:t>MADDE 3-</w:t>
      </w:r>
      <w:r w:rsidRPr="0077761A">
        <w:t xml:space="preserve">(1) Bu </w:t>
      </w:r>
      <w:r w:rsidR="00D00AB3">
        <w:t>usul ve esaslar</w:t>
      </w:r>
      <w:r w:rsidRPr="0077761A">
        <w:t xml:space="preserve"> 2547 sayılı Yükseköğretim Kanunu</w:t>
      </w:r>
      <w:r w:rsidR="00DC7873">
        <w:t>,</w:t>
      </w:r>
      <w:r w:rsidRPr="0077761A">
        <w:t xml:space="preserve"> </w:t>
      </w:r>
      <w:r>
        <w:t xml:space="preserve">Bandırma Onyedi Eylül Üniversitesi Ön Lisans ve Lisans </w:t>
      </w:r>
      <w:r w:rsidR="00CA48DF">
        <w:t>Eğitim-Öğretim</w:t>
      </w:r>
      <w:r>
        <w:t xml:space="preserve"> ve Sınav Yönetmeliği</w:t>
      </w:r>
      <w:r w:rsidR="00DC7873">
        <w:t xml:space="preserve"> ve Bandırma Onyedi Eylül Üniversitesi Uygulamalı Eğitimler Yönergesi</w:t>
      </w:r>
      <w:r w:rsidRPr="0077761A">
        <w:t xml:space="preserve"> hükümlerine göre hazırlanmıştır.</w:t>
      </w:r>
      <w:r>
        <w:t xml:space="preserve"> </w:t>
      </w:r>
    </w:p>
    <w:p w14:paraId="7639FACB" w14:textId="77777777" w:rsidR="0077761A" w:rsidRPr="0077761A" w:rsidRDefault="0077761A" w:rsidP="0077761A">
      <w:pPr>
        <w:jc w:val="both"/>
        <w:rPr>
          <w:b/>
        </w:rPr>
      </w:pPr>
      <w:r w:rsidRPr="0077761A">
        <w:rPr>
          <w:b/>
        </w:rPr>
        <w:t>Tanımlar</w:t>
      </w:r>
    </w:p>
    <w:p w14:paraId="29573509" w14:textId="724996F5" w:rsidR="0077761A" w:rsidRDefault="0077761A" w:rsidP="0077761A">
      <w:pPr>
        <w:jc w:val="both"/>
      </w:pPr>
      <w:r w:rsidRPr="0086342E">
        <w:rPr>
          <w:b/>
        </w:rPr>
        <w:t>MADDE 4</w:t>
      </w:r>
      <w:r w:rsidR="00CC51D0" w:rsidRPr="0086342E">
        <w:rPr>
          <w:b/>
        </w:rPr>
        <w:t>-</w:t>
      </w:r>
      <w:r w:rsidRPr="0077761A">
        <w:t xml:space="preserve">(1) Bu </w:t>
      </w:r>
      <w:r w:rsidR="00D00AB3">
        <w:t>usul ve esaslarda</w:t>
      </w:r>
      <w:r w:rsidRPr="0077761A">
        <w:t xml:space="preserve"> geçen;</w:t>
      </w:r>
    </w:p>
    <w:p w14:paraId="119A5458" w14:textId="77777777" w:rsidR="000E61F2" w:rsidRPr="0087403D" w:rsidRDefault="0077761A" w:rsidP="0077761A">
      <w:pPr>
        <w:jc w:val="both"/>
      </w:pPr>
      <w:r w:rsidRPr="0087403D">
        <w:t xml:space="preserve">a) </w:t>
      </w:r>
      <w:r w:rsidR="000E61F2" w:rsidRPr="0087403D">
        <w:t>Birim: Bandırma Onyedi Eylül Üniversitesi Mühendislik ve Doğa Bilimleri Fakültesi’ni,</w:t>
      </w:r>
    </w:p>
    <w:p w14:paraId="68A25EAD" w14:textId="77777777" w:rsidR="00385253" w:rsidRPr="0087403D" w:rsidRDefault="00385253" w:rsidP="0077761A">
      <w:pPr>
        <w:jc w:val="both"/>
      </w:pPr>
      <w:r w:rsidRPr="0087403D">
        <w:t>b) Birim Staj Komisyonu:</w:t>
      </w:r>
      <w:r w:rsidR="002D03C0" w:rsidRPr="0087403D">
        <w:t xml:space="preserve"> Dekan tarafından görevlendirilecek Dekan Yardımcısı başkanlığında her bölümden bir öğretim elemanından oluşan </w:t>
      </w:r>
      <w:r w:rsidR="007B3EFF" w:rsidRPr="0087403D">
        <w:t>komisyonu,</w:t>
      </w:r>
    </w:p>
    <w:p w14:paraId="38170138" w14:textId="77777777" w:rsidR="000E61F2" w:rsidRPr="0087403D" w:rsidRDefault="00385253" w:rsidP="0077761A">
      <w:pPr>
        <w:jc w:val="both"/>
      </w:pPr>
      <w:r w:rsidRPr="0087403D">
        <w:t>c</w:t>
      </w:r>
      <w:r w:rsidR="000E61F2" w:rsidRPr="0087403D">
        <w:t>) Bölüm: İlgili fakülte bölümlerini,</w:t>
      </w:r>
    </w:p>
    <w:p w14:paraId="65968A2C" w14:textId="77777777" w:rsidR="0030054C" w:rsidRPr="0087403D" w:rsidRDefault="0030054C" w:rsidP="0077761A">
      <w:pPr>
        <w:jc w:val="both"/>
      </w:pPr>
      <w:r w:rsidRPr="0087403D">
        <w:t>ç) Bölüm Staj Komisyonu: İlgili bölümde staj işlemlerini yürüten komisyonu,</w:t>
      </w:r>
    </w:p>
    <w:p w14:paraId="5B3FA91A" w14:textId="61346547" w:rsidR="00DE50ED" w:rsidRPr="0087403D" w:rsidRDefault="00DE50ED" w:rsidP="0077761A">
      <w:pPr>
        <w:jc w:val="both"/>
      </w:pPr>
      <w:r w:rsidRPr="0087403D">
        <w:t>d) Dekan: Bandırma Onyedi Eylül Üniversitesi Mühendislik ve Doğa Bilimleri Fakültesi Dekanı’nı,</w:t>
      </w:r>
    </w:p>
    <w:p w14:paraId="34473299" w14:textId="321E372D" w:rsidR="00B57BC7" w:rsidRPr="0087403D" w:rsidRDefault="00B57BC7" w:rsidP="0077761A">
      <w:pPr>
        <w:jc w:val="both"/>
      </w:pPr>
      <w:r w:rsidRPr="0087403D">
        <w:t>e) Fakülte Kurulu: Mühendislik ve Doğa Bilimleri Fakültesi Kurulu’nu,</w:t>
      </w:r>
    </w:p>
    <w:p w14:paraId="2A6CDD7E" w14:textId="77777777" w:rsidR="000E61F2" w:rsidRPr="0087403D" w:rsidRDefault="00AA5F55" w:rsidP="0077761A">
      <w:pPr>
        <w:jc w:val="both"/>
      </w:pPr>
      <w:r w:rsidRPr="0087403D">
        <w:t>f</w:t>
      </w:r>
      <w:r w:rsidR="000E61F2" w:rsidRPr="0087403D">
        <w:t>) Senato: Bandırma Onyedi Eylül Üniversitesi Senatosu’nu,</w:t>
      </w:r>
    </w:p>
    <w:p w14:paraId="2D79F04F" w14:textId="1DEE0C2F" w:rsidR="000E61F2" w:rsidRPr="0087403D" w:rsidRDefault="00AA5F55" w:rsidP="0077761A">
      <w:pPr>
        <w:jc w:val="both"/>
      </w:pPr>
      <w:r w:rsidRPr="0087403D">
        <w:t>g</w:t>
      </w:r>
      <w:r w:rsidR="000E61F2" w:rsidRPr="0087403D">
        <w:t xml:space="preserve">) </w:t>
      </w:r>
      <w:r w:rsidR="00D70E29" w:rsidRPr="0087403D">
        <w:t>Sorumlu mühendis: Staj yapılan işyeri tarafından belirlenen, stajyerin öğrenim gördüğü alandan mühendisi,</w:t>
      </w:r>
    </w:p>
    <w:p w14:paraId="3A04CFC1" w14:textId="4C377FC8" w:rsidR="007300C9" w:rsidRDefault="00D70E29" w:rsidP="0077761A">
      <w:pPr>
        <w:jc w:val="both"/>
      </w:pPr>
      <w:r>
        <w:t>ğ</w:t>
      </w:r>
      <w:r w:rsidR="007300C9" w:rsidRPr="0087403D">
        <w:t xml:space="preserve">) </w:t>
      </w:r>
      <w:r>
        <w:t>Stajyer: Staj yapan öğrenciyi;</w:t>
      </w:r>
    </w:p>
    <w:p w14:paraId="65A2FCC6" w14:textId="79464432" w:rsidR="000E61F2" w:rsidRDefault="00D70E29" w:rsidP="0077761A">
      <w:pPr>
        <w:jc w:val="both"/>
      </w:pPr>
      <w:r>
        <w:t>h</w:t>
      </w:r>
      <w:r w:rsidR="00DE50ED">
        <w:t>)</w:t>
      </w:r>
      <w:r w:rsidR="000E61F2">
        <w:t xml:space="preserve"> </w:t>
      </w:r>
      <w:r w:rsidR="000E61F2" w:rsidRPr="0077761A">
        <w:t>Staj Yeri: Öğrencinin staj yaptığı yurt içi ve yurt dışı kurum/kuruluş/işyerini,</w:t>
      </w:r>
    </w:p>
    <w:p w14:paraId="38C813B8" w14:textId="4EDFA612" w:rsidR="0077761A" w:rsidRDefault="00D70E29" w:rsidP="0077761A">
      <w:pPr>
        <w:jc w:val="both"/>
      </w:pPr>
      <w:r>
        <w:t>ı</w:t>
      </w:r>
      <w:r w:rsidR="000E61F2">
        <w:t xml:space="preserve">) </w:t>
      </w:r>
      <w:r w:rsidR="0077761A" w:rsidRPr="0077761A">
        <w:t xml:space="preserve">Üniversite: </w:t>
      </w:r>
      <w:r w:rsidR="0077761A">
        <w:t>Bandırma Onyedi Eylül</w:t>
      </w:r>
      <w:r w:rsidR="0077761A" w:rsidRPr="0077761A">
        <w:t xml:space="preserve"> Üniversitesi</w:t>
      </w:r>
      <w:r w:rsidR="00CC51D0">
        <w:t>’</w:t>
      </w:r>
      <w:r w:rsidR="0077761A" w:rsidRPr="0077761A">
        <w:t>ni,</w:t>
      </w:r>
    </w:p>
    <w:p w14:paraId="6EA940E0" w14:textId="77777777" w:rsidR="0077761A" w:rsidRDefault="00CC51D0" w:rsidP="0077761A">
      <w:pPr>
        <w:jc w:val="both"/>
      </w:pPr>
      <w:r>
        <w:t>i</w:t>
      </w:r>
      <w:r w:rsidR="0077761A" w:rsidRPr="0077761A">
        <w:t>fade eder.</w:t>
      </w:r>
    </w:p>
    <w:p w14:paraId="6E2AB2B4" w14:textId="77777777" w:rsidR="00BC5AE8" w:rsidRDefault="00BC5AE8" w:rsidP="00792AB4">
      <w:pPr>
        <w:jc w:val="center"/>
        <w:rPr>
          <w:b/>
        </w:rPr>
      </w:pPr>
    </w:p>
    <w:p w14:paraId="7716A1CB" w14:textId="77777777" w:rsidR="00BC5AE8" w:rsidRDefault="00BC5AE8" w:rsidP="00792AB4">
      <w:pPr>
        <w:jc w:val="center"/>
        <w:rPr>
          <w:b/>
        </w:rPr>
      </w:pPr>
    </w:p>
    <w:p w14:paraId="3A49D312" w14:textId="77777777" w:rsidR="00792AB4" w:rsidRPr="00792AB4" w:rsidRDefault="00792AB4" w:rsidP="00792AB4">
      <w:pPr>
        <w:jc w:val="center"/>
        <w:rPr>
          <w:b/>
        </w:rPr>
      </w:pPr>
      <w:r w:rsidRPr="00792AB4">
        <w:rPr>
          <w:b/>
        </w:rPr>
        <w:t xml:space="preserve">İKİNCİ BÖLÜM </w:t>
      </w:r>
    </w:p>
    <w:p w14:paraId="3D3329CA" w14:textId="77777777" w:rsidR="00792AB4" w:rsidRDefault="00792AB4" w:rsidP="00792AB4">
      <w:pPr>
        <w:jc w:val="center"/>
      </w:pPr>
      <w:r w:rsidRPr="00792AB4">
        <w:rPr>
          <w:b/>
        </w:rPr>
        <w:t>Stajlar ve Genel Esasları</w:t>
      </w:r>
    </w:p>
    <w:p w14:paraId="6ED6F276" w14:textId="77777777" w:rsidR="00792AB4" w:rsidRPr="00792AB4" w:rsidRDefault="00792AB4" w:rsidP="00792AB4">
      <w:pPr>
        <w:jc w:val="both"/>
        <w:rPr>
          <w:b/>
        </w:rPr>
      </w:pPr>
      <w:r w:rsidRPr="00792AB4">
        <w:rPr>
          <w:b/>
        </w:rPr>
        <w:t>Staj süresi</w:t>
      </w:r>
    </w:p>
    <w:p w14:paraId="47208F07" w14:textId="77777777" w:rsidR="00425610" w:rsidRDefault="00792AB4" w:rsidP="00792AB4">
      <w:pPr>
        <w:jc w:val="both"/>
      </w:pPr>
      <w:r w:rsidRPr="0086342E">
        <w:rPr>
          <w:b/>
        </w:rPr>
        <w:t>MADDE</w:t>
      </w:r>
      <w:r w:rsidR="001D0A33" w:rsidRPr="0086342E">
        <w:rPr>
          <w:b/>
        </w:rPr>
        <w:t> </w:t>
      </w:r>
      <w:r w:rsidRPr="0086342E">
        <w:rPr>
          <w:b/>
        </w:rPr>
        <w:t>5</w:t>
      </w:r>
      <w:r w:rsidR="001D0A33" w:rsidRPr="0086342E">
        <w:rPr>
          <w:b/>
        </w:rPr>
        <w:t>-</w:t>
      </w:r>
      <w:r w:rsidRPr="00792AB4">
        <w:t>(1)</w:t>
      </w:r>
      <w:r>
        <w:t xml:space="preserve"> </w:t>
      </w:r>
      <w:r w:rsidRPr="00792AB4">
        <w:t>Lisans</w:t>
      </w:r>
      <w:r>
        <w:t xml:space="preserve"> </w:t>
      </w:r>
      <w:r w:rsidRPr="00792AB4">
        <w:t>öğrencileri, öğrenimleri süresince en az</w:t>
      </w:r>
      <w:r>
        <w:t xml:space="preserve"> </w:t>
      </w:r>
      <w:r w:rsidRPr="00792AB4">
        <w:t>40 iş günü staj yapmak</w:t>
      </w:r>
      <w:r>
        <w:t xml:space="preserve"> </w:t>
      </w:r>
      <w:r w:rsidRPr="00792AB4">
        <w:t>zorundadırlar. Öğrenci stajını bir ya</w:t>
      </w:r>
      <w:r>
        <w:t xml:space="preserve"> </w:t>
      </w:r>
      <w:r w:rsidRPr="00792AB4">
        <w:t>da iki farklı işletmede,</w:t>
      </w:r>
      <w:r>
        <w:t xml:space="preserve"> </w:t>
      </w:r>
      <w:r w:rsidRPr="00792AB4">
        <w:t>en fazla iki</w:t>
      </w:r>
      <w:r>
        <w:t xml:space="preserve"> </w:t>
      </w:r>
      <w:r w:rsidRPr="00792AB4">
        <w:t>kısım olacak şekilde yapabilir.</w:t>
      </w:r>
    </w:p>
    <w:p w14:paraId="471BEA9E" w14:textId="77777777" w:rsidR="006D0DFA" w:rsidRDefault="00425610" w:rsidP="00792AB4">
      <w:pPr>
        <w:jc w:val="both"/>
      </w:pPr>
      <w:r>
        <w:t>(2</w:t>
      </w:r>
      <w:r w:rsidR="006D0DFA" w:rsidRPr="006D0DFA">
        <w:t>)</w:t>
      </w:r>
      <w:r w:rsidR="006D0DFA">
        <w:t xml:space="preserve"> </w:t>
      </w:r>
      <w:r w:rsidR="006D0DFA" w:rsidRPr="006D0DFA">
        <w:t>Bir hafta beş iş günü olarak kabul edilir. Ancak, yasal olarak Cumartesi günü</w:t>
      </w:r>
      <w:r w:rsidR="006D0DFA">
        <w:t xml:space="preserve"> </w:t>
      </w:r>
      <w:r w:rsidR="006D0DFA" w:rsidRPr="006D0DFA">
        <w:t>çalışılan işyerlerinde, Cumartesi günü staj yapacak öğrencilerin belgelenmek şartıyla altıncı</w:t>
      </w:r>
      <w:r w:rsidR="006D0DFA">
        <w:t xml:space="preserve"> </w:t>
      </w:r>
      <w:r w:rsidR="006D0DFA" w:rsidRPr="006D0DFA">
        <w:t>iş günü kabul edilir.  Pazar</w:t>
      </w:r>
      <w:r w:rsidR="006D0DFA">
        <w:t xml:space="preserve"> </w:t>
      </w:r>
      <w:r w:rsidR="006D0DFA" w:rsidRPr="006D0DFA">
        <w:t>günü</w:t>
      </w:r>
      <w:r w:rsidR="006D0DFA">
        <w:t xml:space="preserve"> </w:t>
      </w:r>
      <w:r w:rsidR="006D0DFA" w:rsidRPr="006D0DFA">
        <w:t>ve resmi tatil günlerinde yapılan çalışmalar staj süresinden sayılmaz.</w:t>
      </w:r>
    </w:p>
    <w:p w14:paraId="15047888" w14:textId="4EA81642" w:rsidR="00425610" w:rsidRDefault="00425610" w:rsidP="00792AB4">
      <w:pPr>
        <w:jc w:val="both"/>
      </w:pPr>
      <w:r>
        <w:t>(3</w:t>
      </w:r>
      <w:r w:rsidR="006D0DFA" w:rsidRPr="006D0DFA">
        <w:t>) Stajlar, eğitim-öğretim dönemleri ve dönem</w:t>
      </w:r>
      <w:r w:rsidR="006D0DFA">
        <w:t xml:space="preserve"> </w:t>
      </w:r>
      <w:r w:rsidR="006D0DFA" w:rsidRPr="006D0DFA">
        <w:t xml:space="preserve">sonu sınav haftaları dışında kalan sürelerde yapılabilir. Ancak, </w:t>
      </w:r>
      <w:r w:rsidR="00D70E29">
        <w:t>eğitim-öğretim dönemleri</w:t>
      </w:r>
      <w:r w:rsidR="006D0DFA" w:rsidRPr="006D0DFA">
        <w:t xml:space="preserve"> içerisinde dersi bulunmayan öğrenciler, </w:t>
      </w:r>
      <w:r w:rsidR="00B86482">
        <w:t xml:space="preserve">eğitim-öğretim dönemleri </w:t>
      </w:r>
      <w:r w:rsidR="006D0DFA" w:rsidRPr="006D0DFA">
        <w:t>içerisinde de stajlarını yapabilirler.</w:t>
      </w:r>
    </w:p>
    <w:p w14:paraId="6790B7AB" w14:textId="77777777" w:rsidR="006D0DFA" w:rsidRDefault="00425610" w:rsidP="00792AB4">
      <w:pPr>
        <w:jc w:val="both"/>
      </w:pPr>
      <w:r>
        <w:t>(4</w:t>
      </w:r>
      <w:r w:rsidR="006D0DFA" w:rsidRPr="006D0DFA">
        <w:t>) Staja fiilen ve kesintisiz devam zorunluluğu vardır. Mazereti nedeni ile de olsa devam edilemeyen staj günleri, toplam staj gününden düşülür.</w:t>
      </w:r>
    </w:p>
    <w:p w14:paraId="35E31927" w14:textId="77777777" w:rsidR="006D0DFA" w:rsidRDefault="00425610" w:rsidP="00792AB4">
      <w:pPr>
        <w:jc w:val="both"/>
      </w:pPr>
      <w:r>
        <w:t>(5</w:t>
      </w:r>
      <w:r w:rsidR="006D0DFA" w:rsidRPr="006D0DFA">
        <w:t>) Ayrı yapılan stajlar için ayrı başvuru</w:t>
      </w:r>
      <w:r w:rsidR="0069258B">
        <w:t xml:space="preserve"> formu</w:t>
      </w:r>
      <w:r w:rsidR="006D0DFA" w:rsidRPr="006D0DFA">
        <w:t xml:space="preserve"> ve </w:t>
      </w:r>
      <w:r w:rsidR="0069258B">
        <w:t xml:space="preserve">staj </w:t>
      </w:r>
      <w:r w:rsidR="006D0DFA" w:rsidRPr="006D0DFA">
        <w:t>defter</w:t>
      </w:r>
      <w:r w:rsidR="0069258B">
        <w:t>i</w:t>
      </w:r>
      <w:r w:rsidR="006D0DFA" w:rsidRPr="006D0DFA">
        <w:t xml:space="preserve"> doldurmak gerekmektedir.</w:t>
      </w:r>
    </w:p>
    <w:p w14:paraId="6448B493" w14:textId="77777777" w:rsidR="005C29AF" w:rsidRPr="005C29AF" w:rsidRDefault="005C29AF" w:rsidP="00792AB4">
      <w:pPr>
        <w:jc w:val="both"/>
        <w:rPr>
          <w:b/>
        </w:rPr>
      </w:pPr>
      <w:r w:rsidRPr="005C29AF">
        <w:rPr>
          <w:b/>
        </w:rPr>
        <w:t>Staj yeri</w:t>
      </w:r>
    </w:p>
    <w:p w14:paraId="54444936" w14:textId="77777777" w:rsidR="005C29AF" w:rsidRDefault="005C29AF" w:rsidP="00792AB4">
      <w:pPr>
        <w:jc w:val="both"/>
      </w:pPr>
      <w:r w:rsidRPr="0086342E">
        <w:rPr>
          <w:b/>
        </w:rPr>
        <w:t>MADDE</w:t>
      </w:r>
      <w:r w:rsidR="0069258B" w:rsidRPr="0086342E">
        <w:rPr>
          <w:b/>
        </w:rPr>
        <w:t> </w:t>
      </w:r>
      <w:r w:rsidR="00EA0EDB">
        <w:rPr>
          <w:b/>
        </w:rPr>
        <w:t>6</w:t>
      </w:r>
      <w:r w:rsidR="001D0A33" w:rsidRPr="0086342E">
        <w:rPr>
          <w:b/>
        </w:rPr>
        <w:t>-</w:t>
      </w:r>
      <w:r w:rsidRPr="005C29AF">
        <w:t>(1) Öğrenciler stajlarını, alanlarına uygun yurt içi veya yurt dışı</w:t>
      </w:r>
      <w:r>
        <w:t xml:space="preserve"> </w:t>
      </w:r>
      <w:r w:rsidRPr="005C29AF">
        <w:t>kamu/özel kurum ve</w:t>
      </w:r>
      <w:r>
        <w:t xml:space="preserve"> </w:t>
      </w:r>
      <w:r w:rsidRPr="005C29AF">
        <w:t>kuruluşlarda yaparlar.</w:t>
      </w:r>
    </w:p>
    <w:p w14:paraId="5AB98657" w14:textId="77777777" w:rsidR="005C29AF" w:rsidRDefault="00425610" w:rsidP="00792AB4">
      <w:pPr>
        <w:jc w:val="both"/>
      </w:pPr>
      <w:r>
        <w:t>(2</w:t>
      </w:r>
      <w:r w:rsidR="006E3CA9">
        <w:t>) Staj yerleri, bölüm</w:t>
      </w:r>
      <w:r w:rsidR="009469E3">
        <w:t>d</w:t>
      </w:r>
      <w:r w:rsidR="005C29AF" w:rsidRPr="005C29AF">
        <w:t>e</w:t>
      </w:r>
      <w:r w:rsidR="005C29AF">
        <w:t xml:space="preserve"> </w:t>
      </w:r>
      <w:r w:rsidR="005C29AF" w:rsidRPr="005C29AF">
        <w:t>uygun görülen yerler öncelikli olmak kaydıyla, öğrencilerin bizzat kendileri tarafından ayarlanır.</w:t>
      </w:r>
    </w:p>
    <w:p w14:paraId="1A639CC3" w14:textId="77777777" w:rsidR="005C29AF" w:rsidRDefault="00425610" w:rsidP="00792AB4">
      <w:pPr>
        <w:jc w:val="both"/>
      </w:pPr>
      <w:r>
        <w:t>(3</w:t>
      </w:r>
      <w:r w:rsidR="005C29AF" w:rsidRPr="005C29AF">
        <w:t xml:space="preserve">) </w:t>
      </w:r>
      <w:r w:rsidR="005C29AF" w:rsidRPr="0087403D">
        <w:t>Stajyer öğrenciler</w:t>
      </w:r>
      <w:r w:rsidR="00E228C7" w:rsidRPr="0087403D">
        <w:t>,</w:t>
      </w:r>
      <w:r w:rsidR="005C29AF" w:rsidRPr="0087403D">
        <w:t xml:space="preserve"> staj süresi boyunca işyeri tarafından belirlenecek</w:t>
      </w:r>
      <w:r w:rsidR="00C16778" w:rsidRPr="0087403D">
        <w:t xml:space="preserve"> öğrenim gördükleri alandan</w:t>
      </w:r>
      <w:r w:rsidR="005C29AF" w:rsidRPr="0087403D">
        <w:t xml:space="preserve"> sorumlu </w:t>
      </w:r>
      <w:r w:rsidR="00C16778" w:rsidRPr="0087403D">
        <w:t>mühendis</w:t>
      </w:r>
      <w:r w:rsidR="005C29AF" w:rsidRPr="0087403D">
        <w:t xml:space="preserve"> nezaretinde stajını tamamlar.</w:t>
      </w:r>
    </w:p>
    <w:p w14:paraId="7A81A08E" w14:textId="77777777" w:rsidR="005C29AF" w:rsidRDefault="00425610" w:rsidP="00792AB4">
      <w:pPr>
        <w:jc w:val="both"/>
      </w:pPr>
      <w:r>
        <w:t>(4</w:t>
      </w:r>
      <w:r w:rsidR="005C29AF" w:rsidRPr="005C29AF">
        <w:t>) Öğrenciler staja başladıktan sonra,</w:t>
      </w:r>
      <w:r w:rsidR="005C29AF">
        <w:t xml:space="preserve"> </w:t>
      </w:r>
      <w:r w:rsidR="005C29AF" w:rsidRPr="005C29AF">
        <w:t>birime bağlı staj komisyonlarının</w:t>
      </w:r>
      <w:r w:rsidR="005C29AF">
        <w:t xml:space="preserve"> </w:t>
      </w:r>
      <w:r w:rsidR="005C29AF" w:rsidRPr="005C29AF">
        <w:t>bilgisi ve onayı alınmaksızın staj yeri değişikliği yapamazlar.</w:t>
      </w:r>
    </w:p>
    <w:p w14:paraId="59F95EDF" w14:textId="77777777" w:rsidR="004D313E" w:rsidRPr="00C52720" w:rsidRDefault="004D313E" w:rsidP="00792AB4">
      <w:pPr>
        <w:jc w:val="both"/>
        <w:rPr>
          <w:b/>
        </w:rPr>
      </w:pPr>
      <w:r w:rsidRPr="00C52720">
        <w:rPr>
          <w:b/>
        </w:rPr>
        <w:t>Staj dönemi</w:t>
      </w:r>
    </w:p>
    <w:p w14:paraId="4EB97172" w14:textId="082DEB9C" w:rsidR="004D313E" w:rsidRDefault="004D313E" w:rsidP="00792AB4">
      <w:pPr>
        <w:jc w:val="both"/>
      </w:pPr>
      <w:r w:rsidRPr="0086342E">
        <w:rPr>
          <w:b/>
        </w:rPr>
        <w:t>MADDE</w:t>
      </w:r>
      <w:r w:rsidR="0069258B" w:rsidRPr="0086342E">
        <w:rPr>
          <w:b/>
        </w:rPr>
        <w:t> </w:t>
      </w:r>
      <w:r w:rsidR="00EA0EDB">
        <w:rPr>
          <w:b/>
        </w:rPr>
        <w:t>7</w:t>
      </w:r>
      <w:r w:rsidR="0069258B" w:rsidRPr="0086342E">
        <w:rPr>
          <w:b/>
        </w:rPr>
        <w:t>-</w:t>
      </w:r>
      <w:r w:rsidRPr="004D313E">
        <w:t>(1)</w:t>
      </w:r>
      <w:r>
        <w:t xml:space="preserve"> </w:t>
      </w:r>
      <w:r w:rsidRPr="004D313E">
        <w:t xml:space="preserve">Öğrenciler, müfredatlarında belirtilen dönemde öğrenci bilgi sistemi üzerinden </w:t>
      </w:r>
      <w:r w:rsidR="00425610">
        <w:t>Staj1/Staj2</w:t>
      </w:r>
      <w:r w:rsidRPr="004D313E">
        <w:t xml:space="preserve"> seçerek kayıt yapmak zorundadırlar. Öğrenimini azami süreler içerisinde tamamlayamayanlar, stajlarını devam mecburiyetlerinin</w:t>
      </w:r>
      <w:r>
        <w:t xml:space="preserve"> </w:t>
      </w:r>
      <w:r w:rsidRPr="004D313E">
        <w:t>olmadığı dönem içerisinde</w:t>
      </w:r>
      <w:r w:rsidR="006E3CA9">
        <w:t>, bölüm</w:t>
      </w:r>
      <w:r w:rsidRPr="004D313E">
        <w:t>de kurulan staj komisyonunun</w:t>
      </w:r>
      <w:r>
        <w:t xml:space="preserve"> </w:t>
      </w:r>
      <w:r w:rsidRPr="004D313E">
        <w:t>onayı ile yapabilir.</w:t>
      </w:r>
    </w:p>
    <w:p w14:paraId="3B41F37D" w14:textId="77777777" w:rsidR="004D313E" w:rsidRPr="0051756F" w:rsidRDefault="00425610" w:rsidP="00792AB4">
      <w:pPr>
        <w:jc w:val="both"/>
      </w:pPr>
      <w:r>
        <w:t>(2</w:t>
      </w:r>
      <w:r w:rsidR="006E3CA9" w:rsidRPr="006E3CA9">
        <w:t xml:space="preserve">) </w:t>
      </w:r>
      <w:r w:rsidR="006E3CA9" w:rsidRPr="0051756F">
        <w:t>Bölümler</w:t>
      </w:r>
      <w:r w:rsidR="0069258B" w:rsidRPr="0051756F">
        <w:t xml:space="preserve"> arası</w:t>
      </w:r>
      <w:r w:rsidR="004D313E" w:rsidRPr="0051756F">
        <w:t xml:space="preserve"> farklılık arz eden durumlarda</w:t>
      </w:r>
      <w:r w:rsidR="00E228C7" w:rsidRPr="0051756F">
        <w:t>,</w:t>
      </w:r>
      <w:r w:rsidR="004D313E" w:rsidRPr="0051756F">
        <w:t xml:space="preserve"> birim tarafı</w:t>
      </w:r>
      <w:r w:rsidRPr="0051756F">
        <w:t xml:space="preserve">ndan hazırlanan ve ilan edilen </w:t>
      </w:r>
      <w:r w:rsidR="00685CEC" w:rsidRPr="0051756F">
        <w:t>staj usul ve esaslarına</w:t>
      </w:r>
      <w:r w:rsidR="004D313E" w:rsidRPr="0051756F">
        <w:t xml:space="preserve"> uyulması zorunludur. </w:t>
      </w:r>
    </w:p>
    <w:p w14:paraId="6C26CA6A" w14:textId="77777777" w:rsidR="004D313E" w:rsidRDefault="00425610" w:rsidP="00792AB4">
      <w:pPr>
        <w:jc w:val="both"/>
      </w:pPr>
      <w:r>
        <w:t>(3</w:t>
      </w:r>
      <w:r w:rsidR="004D313E" w:rsidRPr="004D313E">
        <w:t>) Stajın başlangıç ve bitiş tarihi birimin staj komisyonu tarafından belirlenir.</w:t>
      </w:r>
    </w:p>
    <w:p w14:paraId="273033B4" w14:textId="77777777" w:rsidR="00C52720" w:rsidRDefault="00C52720" w:rsidP="00792AB4">
      <w:pPr>
        <w:jc w:val="both"/>
      </w:pPr>
    </w:p>
    <w:p w14:paraId="7F3C4924" w14:textId="77777777" w:rsidR="00C52720" w:rsidRDefault="00D859F2" w:rsidP="00792AB4">
      <w:pPr>
        <w:jc w:val="both"/>
        <w:rPr>
          <w:b/>
        </w:rPr>
      </w:pPr>
      <w:r>
        <w:rPr>
          <w:b/>
        </w:rPr>
        <w:t>Birim</w:t>
      </w:r>
      <w:r w:rsidR="0030054C">
        <w:rPr>
          <w:b/>
        </w:rPr>
        <w:t xml:space="preserve"> s</w:t>
      </w:r>
      <w:r w:rsidR="00C52720" w:rsidRPr="00C52720">
        <w:rPr>
          <w:b/>
        </w:rPr>
        <w:t>taj komisyon</w:t>
      </w:r>
      <w:r w:rsidR="0030054C">
        <w:rPr>
          <w:b/>
        </w:rPr>
        <w:t>u</w:t>
      </w:r>
    </w:p>
    <w:p w14:paraId="46CEF897" w14:textId="77777777" w:rsidR="007B3EFF" w:rsidRPr="0087403D" w:rsidRDefault="007B3EFF" w:rsidP="00792AB4">
      <w:pPr>
        <w:jc w:val="both"/>
      </w:pPr>
      <w:r w:rsidRPr="0087403D">
        <w:rPr>
          <w:b/>
        </w:rPr>
        <w:t>MADDE 8-</w:t>
      </w:r>
      <w:r w:rsidRPr="0087403D">
        <w:rPr>
          <w:bCs/>
        </w:rPr>
        <w:t xml:space="preserve">(1) </w:t>
      </w:r>
      <w:r w:rsidR="00D859F2" w:rsidRPr="0087403D">
        <w:t>Birim</w:t>
      </w:r>
      <w:r w:rsidRPr="0087403D">
        <w:t xml:space="preserve"> Staj Komisyonu, Dekan tarafından görevlendirilecek Dekan yardımcısı başkanlığında her bölümden bir öğretim elemanından oluşur ve görevleri şunlardır:</w:t>
      </w:r>
    </w:p>
    <w:p w14:paraId="0D23A548" w14:textId="5B00546F" w:rsidR="007B3EFF" w:rsidRPr="0087403D" w:rsidRDefault="007B3EFF" w:rsidP="00792AB4">
      <w:pPr>
        <w:jc w:val="both"/>
      </w:pPr>
      <w:r w:rsidRPr="0087403D">
        <w:lastRenderedPageBreak/>
        <w:t xml:space="preserve">a) Öğrencilerin Bandırma Onyedi Eylül Üniversitesi Lisans Programları </w:t>
      </w:r>
      <w:r w:rsidR="004A52CE">
        <w:t>Uygulamalı Eğitimler</w:t>
      </w:r>
      <w:r w:rsidRPr="0087403D">
        <w:t xml:space="preserve"> Yönergesi hükümleri doğrultusunda staj ve eğitim uygulaması yapmalarını sağlamak amacıyla gerekli ön bilgileri almalarını sağlamak üzere toplantılar düzenlemek,</w:t>
      </w:r>
    </w:p>
    <w:p w14:paraId="2B886844" w14:textId="77777777" w:rsidR="007B3EFF" w:rsidRPr="0087403D" w:rsidRDefault="007B3EFF" w:rsidP="00792AB4">
      <w:pPr>
        <w:jc w:val="both"/>
      </w:pPr>
      <w:r w:rsidRPr="0087403D">
        <w:rPr>
          <w:bCs/>
        </w:rPr>
        <w:t xml:space="preserve">b) </w:t>
      </w:r>
      <w:r w:rsidRPr="0087403D">
        <w:t>Uygulamalarda kullanılacak basılı evrakın zamanında düzenlenip, basılıp hazır hale gelmesini organize etmek,</w:t>
      </w:r>
    </w:p>
    <w:p w14:paraId="2B14B985" w14:textId="77777777" w:rsidR="007B3EFF" w:rsidRPr="0087403D" w:rsidRDefault="007B3EFF" w:rsidP="00792AB4">
      <w:pPr>
        <w:jc w:val="both"/>
      </w:pPr>
      <w:r w:rsidRPr="0087403D">
        <w:t>c) Öğrencilerin staj yeri temini hususunda ilgili birimlerle işbirliği yapmak,</w:t>
      </w:r>
    </w:p>
    <w:p w14:paraId="551DDB5D" w14:textId="77777777" w:rsidR="007B3EFF" w:rsidRPr="0087403D" w:rsidRDefault="007B3EFF" w:rsidP="00792AB4">
      <w:pPr>
        <w:jc w:val="both"/>
      </w:pPr>
      <w:r w:rsidRPr="0087403D">
        <w:t>ç) Staj çalışmalarını denetlemek,</w:t>
      </w:r>
    </w:p>
    <w:p w14:paraId="75755387" w14:textId="77777777" w:rsidR="007B3EFF" w:rsidRPr="0087403D" w:rsidRDefault="007B3EFF" w:rsidP="00792AB4">
      <w:pPr>
        <w:jc w:val="both"/>
      </w:pPr>
      <w:r w:rsidRPr="0087403D">
        <w:t>d) Staj sonuçlarına itirazları incelemek ve karara bağlamak,</w:t>
      </w:r>
    </w:p>
    <w:p w14:paraId="31124C98" w14:textId="77777777" w:rsidR="007B3EFF" w:rsidRDefault="007B3EFF" w:rsidP="00792AB4">
      <w:pPr>
        <w:jc w:val="both"/>
      </w:pPr>
      <w:r w:rsidRPr="0087403D">
        <w:t>e)</w:t>
      </w:r>
      <w:r w:rsidR="000F34B3" w:rsidRPr="0087403D">
        <w:t xml:space="preserve"> Bölüm staj kurulunun çalışma esaslarını belirlemek.</w:t>
      </w:r>
    </w:p>
    <w:p w14:paraId="26112216" w14:textId="77777777" w:rsidR="00D859F2" w:rsidRDefault="00D859F2" w:rsidP="00792AB4">
      <w:pPr>
        <w:jc w:val="both"/>
      </w:pPr>
    </w:p>
    <w:p w14:paraId="7A5568AD" w14:textId="77777777" w:rsidR="00D859F2" w:rsidRPr="0087403D" w:rsidRDefault="00D859F2" w:rsidP="00792AB4">
      <w:pPr>
        <w:jc w:val="both"/>
        <w:rPr>
          <w:b/>
        </w:rPr>
      </w:pPr>
      <w:r w:rsidRPr="0087403D">
        <w:rPr>
          <w:b/>
        </w:rPr>
        <w:t>Bölüm staj komisyonu</w:t>
      </w:r>
    </w:p>
    <w:p w14:paraId="399DA803" w14:textId="77777777" w:rsidR="00C52720" w:rsidRDefault="00C52720" w:rsidP="00792AB4">
      <w:pPr>
        <w:jc w:val="both"/>
      </w:pPr>
      <w:r w:rsidRPr="0087403D">
        <w:rPr>
          <w:b/>
        </w:rPr>
        <w:t>MADDE</w:t>
      </w:r>
      <w:r w:rsidR="009605FA" w:rsidRPr="0087403D">
        <w:rPr>
          <w:b/>
        </w:rPr>
        <w:t> </w:t>
      </w:r>
      <w:r w:rsidR="007B325E" w:rsidRPr="0087403D">
        <w:rPr>
          <w:b/>
        </w:rPr>
        <w:t>9</w:t>
      </w:r>
      <w:r w:rsidR="009605FA" w:rsidRPr="0087403D">
        <w:rPr>
          <w:b/>
        </w:rPr>
        <w:t>-</w:t>
      </w:r>
      <w:r w:rsidR="009B1554" w:rsidRPr="0087403D">
        <w:t xml:space="preserve">(1) </w:t>
      </w:r>
      <w:r w:rsidR="00B57BC7" w:rsidRPr="0087403D">
        <w:t xml:space="preserve">Bu komisyon </w:t>
      </w:r>
      <w:r w:rsidR="00D859F2" w:rsidRPr="0087403D">
        <w:t>Bölüm</w:t>
      </w:r>
      <w:r w:rsidR="00B57BC7" w:rsidRPr="0087403D">
        <w:t>e ilişkin</w:t>
      </w:r>
      <w:r w:rsidR="00D859F2" w:rsidRPr="0087403D">
        <w:t xml:space="preserve"> staj organizasyonunun sorumlusudur. </w:t>
      </w:r>
      <w:r w:rsidR="009B1554" w:rsidRPr="0087403D">
        <w:t>Bölüm başkanı</w:t>
      </w:r>
      <w:r w:rsidRPr="0087403D">
        <w:t xml:space="preserve">, staj yerlerinin belirlenmesi, staj esaslarına ilişkin işlemlerin yürütülmesi, staj defterlerinin incelenmesi ve staj değerlendirme sınavlarının yapılması için biri başkan diğer ikisi de üye olmak üzere üç öğretim elemanından oluşan </w:t>
      </w:r>
      <w:r w:rsidR="000A516D" w:rsidRPr="0087403D">
        <w:t>b</w:t>
      </w:r>
      <w:r w:rsidR="00D859F2" w:rsidRPr="0087403D">
        <w:t>ölüm s</w:t>
      </w:r>
      <w:r w:rsidR="00685CEC" w:rsidRPr="0087403D">
        <w:t xml:space="preserve">taj </w:t>
      </w:r>
      <w:r w:rsidR="00D859F2" w:rsidRPr="0087403D">
        <w:t>k</w:t>
      </w:r>
      <w:r w:rsidR="00685CEC" w:rsidRPr="0087403D">
        <w:t>omisyonu oluşturur</w:t>
      </w:r>
      <w:r w:rsidRPr="0087403D">
        <w:t>.</w:t>
      </w:r>
      <w:r w:rsidR="00D859F2" w:rsidRPr="0087403D">
        <w:t xml:space="preserve"> Bölüm</w:t>
      </w:r>
      <w:r w:rsidRPr="0087403D">
        <w:t xml:space="preserve"> </w:t>
      </w:r>
      <w:r w:rsidR="00D859F2" w:rsidRPr="0087403D">
        <w:t>s</w:t>
      </w:r>
      <w:r w:rsidRPr="0087403D">
        <w:t xml:space="preserve">taj </w:t>
      </w:r>
      <w:r w:rsidR="009B1554" w:rsidRPr="0087403D">
        <w:t>komisyonu</w:t>
      </w:r>
      <w:r w:rsidR="00685CEC" w:rsidRPr="0087403D">
        <w:t xml:space="preserve"> </w:t>
      </w:r>
      <w:r w:rsidRPr="0087403D">
        <w:t>gerektiğinde değerlendirme süresi içinde yazılı/sözlü sınav düzenleyebilirler, staj çalışmalarını yerinde</w:t>
      </w:r>
      <w:r w:rsidRPr="00C52720">
        <w:t xml:space="preserve"> denetleyebilirler. Ayrıca </w:t>
      </w:r>
      <w:r w:rsidR="00685CEC" w:rsidRPr="00C52720">
        <w:t>staj</w:t>
      </w:r>
      <w:r w:rsidR="00685CEC">
        <w:t xml:space="preserve"> </w:t>
      </w:r>
      <w:r w:rsidR="009B1554">
        <w:t>komisyonu</w:t>
      </w:r>
      <w:r w:rsidRPr="00C52720">
        <w:t>, stajları inceleme ve değerlendirme</w:t>
      </w:r>
      <w:r>
        <w:t xml:space="preserve"> </w:t>
      </w:r>
      <w:r w:rsidRPr="00C52720">
        <w:t>esnasında</w:t>
      </w:r>
      <w:r>
        <w:t xml:space="preserve"> </w:t>
      </w:r>
      <w:r w:rsidRPr="00C52720">
        <w:t>bölümün diğer öğretim elemanlarından</w:t>
      </w:r>
      <w:r>
        <w:t xml:space="preserve"> </w:t>
      </w:r>
      <w:r w:rsidRPr="00C52720">
        <w:t>da destek alabilir.</w:t>
      </w:r>
    </w:p>
    <w:p w14:paraId="70435BF8" w14:textId="77777777" w:rsidR="000B202E" w:rsidRPr="000B202E" w:rsidRDefault="000B202E" w:rsidP="00792AB4">
      <w:pPr>
        <w:jc w:val="both"/>
        <w:rPr>
          <w:b/>
        </w:rPr>
      </w:pPr>
      <w:r w:rsidRPr="000B202E">
        <w:rPr>
          <w:b/>
        </w:rPr>
        <w:t>Staj muafiyeti</w:t>
      </w:r>
    </w:p>
    <w:p w14:paraId="632C33F9" w14:textId="77777777" w:rsidR="000B202E" w:rsidRDefault="000B202E" w:rsidP="00792AB4">
      <w:pPr>
        <w:jc w:val="both"/>
      </w:pPr>
      <w:r w:rsidRPr="0086342E">
        <w:rPr>
          <w:b/>
        </w:rPr>
        <w:t>MADDE</w:t>
      </w:r>
      <w:r w:rsidR="009605FA" w:rsidRPr="0086342E">
        <w:rPr>
          <w:b/>
        </w:rPr>
        <w:t> </w:t>
      </w:r>
      <w:r w:rsidR="007B325E">
        <w:rPr>
          <w:b/>
        </w:rPr>
        <w:t>10</w:t>
      </w:r>
      <w:r w:rsidR="009605FA" w:rsidRPr="0086342E">
        <w:rPr>
          <w:b/>
        </w:rPr>
        <w:t>-</w:t>
      </w:r>
      <w:r w:rsidRPr="000B202E">
        <w:t>(1) Staj muafiyeti için başvuruda bulunan öğrenci,</w:t>
      </w:r>
      <w:r>
        <w:t xml:space="preserve"> </w:t>
      </w:r>
      <w:r w:rsidRPr="000B202E">
        <w:t xml:space="preserve">önceki </w:t>
      </w:r>
      <w:r w:rsidR="003064F4" w:rsidRPr="000B202E">
        <w:t xml:space="preserve">yükseköğretim kurumunda </w:t>
      </w:r>
      <w:r w:rsidRPr="000B202E">
        <w:t>yapmış olduğu stajı resmi evrak ile belgelendirmek zorundadır.</w:t>
      </w:r>
    </w:p>
    <w:p w14:paraId="31D2D377" w14:textId="77777777" w:rsidR="000B202E" w:rsidRDefault="000B202E" w:rsidP="00792AB4">
      <w:pPr>
        <w:jc w:val="both"/>
      </w:pPr>
      <w:r w:rsidRPr="000B202E">
        <w:t xml:space="preserve">(2) Branşı ile ilgili herhangi bir </w:t>
      </w:r>
      <w:r w:rsidR="003064F4" w:rsidRPr="000B202E">
        <w:t>meslek yüksekokulu</w:t>
      </w:r>
      <w:r w:rsidRPr="000B202E">
        <w:t xml:space="preserve"> programından dikey geçiş veya fakülteden</w:t>
      </w:r>
      <w:r w:rsidR="00D10EA1">
        <w:t xml:space="preserve"> yatay geçiş,</w:t>
      </w:r>
      <w:r w:rsidRPr="000B202E">
        <w:t xml:space="preserve"> </w:t>
      </w:r>
      <w:r w:rsidR="001E73E8">
        <w:t>ÖSYM tarafından yapılan</w:t>
      </w:r>
      <w:r w:rsidRPr="000B202E">
        <w:t xml:space="preserve"> sınav</w:t>
      </w:r>
      <w:r w:rsidR="001E73E8">
        <w:t>lar</w:t>
      </w:r>
      <w:r w:rsidRPr="000B202E">
        <w:t xml:space="preserve"> ya</w:t>
      </w:r>
      <w:r w:rsidR="009605FA">
        <w:t xml:space="preserve"> </w:t>
      </w:r>
      <w:r w:rsidRPr="000B202E">
        <w:t>da yerleştirme ile gelen öğrenci</w:t>
      </w:r>
      <w:r w:rsidR="00442B9A">
        <w:t xml:space="preserve">lerin, </w:t>
      </w:r>
      <w:r w:rsidR="001E73E8">
        <w:t>4</w:t>
      </w:r>
      <w:r w:rsidRPr="000B202E">
        <w:t>0 iş gününde</w:t>
      </w:r>
      <w:r w:rsidR="00685CEC">
        <w:t>n az olmamak ve belgelendirilmek</w:t>
      </w:r>
      <w:r w:rsidRPr="000B202E">
        <w:t xml:space="preserve"> şartıyla stajları</w:t>
      </w:r>
      <w:r w:rsidR="001E73E8">
        <w:t xml:space="preserve"> </w:t>
      </w:r>
      <w:r w:rsidRPr="000B202E">
        <w:t>yapılmış kabul edilir.</w:t>
      </w:r>
    </w:p>
    <w:p w14:paraId="00074750" w14:textId="77777777" w:rsidR="0008372B" w:rsidRPr="0008372B" w:rsidRDefault="0008372B" w:rsidP="00792AB4">
      <w:pPr>
        <w:jc w:val="both"/>
        <w:rPr>
          <w:b/>
        </w:rPr>
      </w:pPr>
      <w:r w:rsidRPr="0008372B">
        <w:rPr>
          <w:b/>
        </w:rPr>
        <w:t>Devam zorunluluğu</w:t>
      </w:r>
    </w:p>
    <w:p w14:paraId="32477BB0" w14:textId="2355D791" w:rsidR="0008372B" w:rsidRDefault="00EA0EDB" w:rsidP="00792AB4">
      <w:pPr>
        <w:jc w:val="both"/>
      </w:pPr>
      <w:r>
        <w:rPr>
          <w:b/>
        </w:rPr>
        <w:t>MADDE 1</w:t>
      </w:r>
      <w:r w:rsidR="007B325E">
        <w:rPr>
          <w:b/>
        </w:rPr>
        <w:t>1</w:t>
      </w:r>
      <w:r w:rsidR="00D10EA1" w:rsidRPr="0086342E">
        <w:rPr>
          <w:b/>
        </w:rPr>
        <w:t>-</w:t>
      </w:r>
      <w:r w:rsidR="0008372B" w:rsidRPr="0008372B">
        <w:t xml:space="preserve">(1) Staja devam zorunludur. </w:t>
      </w:r>
      <w:r w:rsidR="00C847ED" w:rsidRPr="00C847ED">
        <w:t>Stajyer öğrenci staj yerinin mesai saatlerine uymak zorundadır. Staj yaparken zorunlu olarak izin veya rapor alan öğrenci, staj yapmadığı günleri</w:t>
      </w:r>
      <w:r w:rsidR="00C847ED">
        <w:t xml:space="preserve"> aynı staj döneminin</w:t>
      </w:r>
      <w:r w:rsidR="00C847ED" w:rsidRPr="00C847ED">
        <w:t xml:space="preserve"> sonunda t</w:t>
      </w:r>
      <w:r w:rsidR="00C847ED">
        <w:t>elafi etmelidir</w:t>
      </w:r>
      <w:r w:rsidR="00C847ED" w:rsidRPr="00C847ED">
        <w:t xml:space="preserve">. </w:t>
      </w:r>
      <w:r w:rsidR="00C847ED" w:rsidRPr="00772657">
        <w:t>İzinsiz veya mazeretsiz olarak</w:t>
      </w:r>
      <w:r w:rsidR="00E1166B" w:rsidRPr="00772657">
        <w:t xml:space="preserve"> 3 gün süreyle</w:t>
      </w:r>
      <w:r w:rsidR="00C847ED" w:rsidRPr="00772657">
        <w:t xml:space="preserve"> devamsızlığı olan stajyer öğrencinin bu durumu, staj yapılan işletme/kurum tarafından bölüm staj komisyonuna bildirilir ve öğrencinin stajı iptal edilir</w:t>
      </w:r>
      <w:r w:rsidR="0008372B" w:rsidRPr="00772657">
        <w:t>.</w:t>
      </w:r>
      <w:r w:rsidR="00C847ED" w:rsidRPr="00772657">
        <w:t xml:space="preserve"> </w:t>
      </w:r>
    </w:p>
    <w:p w14:paraId="7B60EE8B" w14:textId="77777777" w:rsidR="00550112" w:rsidRDefault="00550112" w:rsidP="00792AB4">
      <w:pPr>
        <w:jc w:val="both"/>
      </w:pPr>
      <w:r>
        <w:t>(2)</w:t>
      </w:r>
      <w:r w:rsidRPr="00550112">
        <w:t xml:space="preserve"> </w:t>
      </w:r>
      <w:r w:rsidRPr="0087403D">
        <w:t>Zorunlu stajını yapacağını belirtip çeşitli nedenlerden dolayı stajını yapamayan öğrencilerin primleri Üniversite Sağlık Kültür Spor Daire Başkanlığı tarafından ödendiğinden, kendileri için ödenen sigorta bedeli geri alınır.</w:t>
      </w:r>
    </w:p>
    <w:p w14:paraId="50AC4FA5" w14:textId="77777777" w:rsidR="007B3A72" w:rsidRPr="007B3A72" w:rsidRDefault="007B3A72" w:rsidP="007B3A72">
      <w:pPr>
        <w:jc w:val="both"/>
        <w:rPr>
          <w:b/>
        </w:rPr>
      </w:pPr>
      <w:r w:rsidRPr="007B3A72">
        <w:rPr>
          <w:b/>
        </w:rPr>
        <w:t>Staj yerinde uyulması gereken kurallar</w:t>
      </w:r>
    </w:p>
    <w:p w14:paraId="7D783E3C" w14:textId="77777777" w:rsidR="007B3A72" w:rsidRDefault="00EA0EDB" w:rsidP="007B3A72">
      <w:pPr>
        <w:jc w:val="both"/>
      </w:pPr>
      <w:r>
        <w:rPr>
          <w:b/>
        </w:rPr>
        <w:t>MADDE 1</w:t>
      </w:r>
      <w:r w:rsidR="007B325E">
        <w:rPr>
          <w:b/>
        </w:rPr>
        <w:t>2</w:t>
      </w:r>
      <w:r w:rsidR="00D10EA1" w:rsidRPr="0086342E">
        <w:rPr>
          <w:b/>
        </w:rPr>
        <w:t>-</w:t>
      </w:r>
      <w:r w:rsidR="007B3A72" w:rsidRPr="007B3A72">
        <w:t>(1) Öğrenci staj yaptığı sürece, işyerinin yasal, idari, çalışma, disiplin ve iş</w:t>
      </w:r>
      <w:r w:rsidR="007B3A72">
        <w:t xml:space="preserve"> güvenliği</w:t>
      </w:r>
      <w:r w:rsidR="007B3A72" w:rsidRPr="007B3A72">
        <w:t xml:space="preserve"> kuralları ile Yükseköğretim Kurumları Öğrenci Disiplin Yönetmeliği hükümlerine uymak zorundadır.</w:t>
      </w:r>
    </w:p>
    <w:p w14:paraId="08F88713" w14:textId="77777777" w:rsidR="007B3A72" w:rsidRDefault="00425610" w:rsidP="007B3A72">
      <w:pPr>
        <w:jc w:val="both"/>
      </w:pPr>
      <w:r>
        <w:t>(2</w:t>
      </w:r>
      <w:r w:rsidR="007B3A72" w:rsidRPr="007B3A72">
        <w:t>) Öğrenci</w:t>
      </w:r>
      <w:r w:rsidR="007B3A72">
        <w:t xml:space="preserve"> staj yerinde, </w:t>
      </w:r>
      <w:r w:rsidR="000E1F0E">
        <w:t>öğrenim gördüğü</w:t>
      </w:r>
      <w:r w:rsidR="007B3A72">
        <w:t xml:space="preserve"> bölüm</w:t>
      </w:r>
      <w:r w:rsidR="007B3A72" w:rsidRPr="007B3A72">
        <w:t xml:space="preserve"> kapsamındaki teorik ve pratik çalışmaları yapmakla yükümlüdür. Bunun dışında stajyer,</w:t>
      </w:r>
      <w:r w:rsidR="007B3A72">
        <w:t xml:space="preserve"> </w:t>
      </w:r>
      <w:r w:rsidR="007B3A72" w:rsidRPr="007B3A72">
        <w:t>şahsi veya özel</w:t>
      </w:r>
      <w:r w:rsidR="007B3A72">
        <w:t xml:space="preserve"> </w:t>
      </w:r>
      <w:r w:rsidR="007B3A72" w:rsidRPr="007B3A72">
        <w:t>çalışmalarda görevlendirilemez.</w:t>
      </w:r>
    </w:p>
    <w:p w14:paraId="4162A05F" w14:textId="77777777" w:rsidR="00A84368" w:rsidRDefault="00A84368" w:rsidP="007B3A72">
      <w:pPr>
        <w:jc w:val="both"/>
      </w:pPr>
    </w:p>
    <w:p w14:paraId="7FAF2663" w14:textId="77777777" w:rsidR="00BC5AE8" w:rsidRDefault="00BC5AE8" w:rsidP="00A84368">
      <w:pPr>
        <w:jc w:val="center"/>
        <w:rPr>
          <w:b/>
        </w:rPr>
      </w:pPr>
    </w:p>
    <w:p w14:paraId="7D60A7E9" w14:textId="77777777" w:rsidR="00BC5AE8" w:rsidRDefault="00BC5AE8" w:rsidP="00A84368">
      <w:pPr>
        <w:jc w:val="center"/>
        <w:rPr>
          <w:b/>
        </w:rPr>
      </w:pPr>
    </w:p>
    <w:p w14:paraId="001690E8" w14:textId="77777777" w:rsidR="00A84368" w:rsidRPr="00A84368" w:rsidRDefault="00A84368" w:rsidP="00A84368">
      <w:pPr>
        <w:jc w:val="center"/>
        <w:rPr>
          <w:b/>
        </w:rPr>
      </w:pPr>
      <w:r w:rsidRPr="00A84368">
        <w:rPr>
          <w:b/>
        </w:rPr>
        <w:t>ÜÇÜNCÜ BÖLÜM</w:t>
      </w:r>
    </w:p>
    <w:p w14:paraId="7CC1C01C" w14:textId="77777777" w:rsidR="00A84368" w:rsidRPr="00A84368" w:rsidRDefault="00A84368" w:rsidP="00A84368">
      <w:pPr>
        <w:jc w:val="center"/>
        <w:rPr>
          <w:b/>
        </w:rPr>
      </w:pPr>
      <w:r w:rsidRPr="00A84368">
        <w:rPr>
          <w:b/>
        </w:rPr>
        <w:t>Stajların Uygulanma Esasları</w:t>
      </w:r>
    </w:p>
    <w:p w14:paraId="2FF3FC58" w14:textId="77777777" w:rsidR="00A84368" w:rsidRDefault="00A84368" w:rsidP="007B3A72">
      <w:pPr>
        <w:jc w:val="both"/>
        <w:rPr>
          <w:b/>
        </w:rPr>
      </w:pPr>
      <w:r w:rsidRPr="00A84368">
        <w:rPr>
          <w:b/>
        </w:rPr>
        <w:t>Staj öncesinde</w:t>
      </w:r>
      <w:r w:rsidR="00425610">
        <w:rPr>
          <w:b/>
        </w:rPr>
        <w:t xml:space="preserve"> yapılacaklar</w:t>
      </w:r>
      <w:r w:rsidRPr="00A84368">
        <w:rPr>
          <w:b/>
        </w:rPr>
        <w:t xml:space="preserve"> </w:t>
      </w:r>
    </w:p>
    <w:p w14:paraId="3E247B22" w14:textId="77777777" w:rsidR="00A84368" w:rsidRDefault="00EA0EDB" w:rsidP="007B3A72">
      <w:pPr>
        <w:jc w:val="both"/>
      </w:pPr>
      <w:r>
        <w:rPr>
          <w:b/>
        </w:rPr>
        <w:t>MADDE 1</w:t>
      </w:r>
      <w:r w:rsidR="007B325E">
        <w:rPr>
          <w:b/>
        </w:rPr>
        <w:t>3</w:t>
      </w:r>
      <w:r w:rsidR="00D10EA1" w:rsidRPr="0086342E">
        <w:rPr>
          <w:b/>
        </w:rPr>
        <w:t>-</w:t>
      </w:r>
      <w:r w:rsidR="001E73E8">
        <w:t xml:space="preserve">(1) </w:t>
      </w:r>
      <w:r w:rsidR="00D10EA1">
        <w:t>Öğrenciler, b</w:t>
      </w:r>
      <w:r w:rsidR="001E73E8">
        <w:t>ölümlerde</w:t>
      </w:r>
      <w:r w:rsidR="00A84368" w:rsidRPr="00A84368">
        <w:t xml:space="preserve"> kurulan staj komisyonlarınca</w:t>
      </w:r>
      <w:r w:rsidR="00A84368">
        <w:t xml:space="preserve"> </w:t>
      </w:r>
      <w:r w:rsidR="00A84368" w:rsidRPr="00A84368">
        <w:t>her yıl en az bir</w:t>
      </w:r>
      <w:r w:rsidR="00A84368">
        <w:t xml:space="preserve"> </w:t>
      </w:r>
      <w:r w:rsidR="00A84368" w:rsidRPr="00A84368">
        <w:t>kez staj konusunda yazılı, sözlü veya görsel olarak bilgilendir</w:t>
      </w:r>
      <w:r w:rsidR="001E73E8">
        <w:t>il</w:t>
      </w:r>
      <w:r w:rsidR="00A84368" w:rsidRPr="00A84368">
        <w:t>ir.</w:t>
      </w:r>
    </w:p>
    <w:p w14:paraId="1894A5EA" w14:textId="4EF78FE9" w:rsidR="00A84368" w:rsidRDefault="00425610" w:rsidP="007B3A72">
      <w:pPr>
        <w:jc w:val="both"/>
      </w:pPr>
      <w:r>
        <w:t>(2</w:t>
      </w:r>
      <w:r w:rsidR="00A84368" w:rsidRPr="00A84368">
        <w:t>) Öğrenci</w:t>
      </w:r>
      <w:r w:rsidR="00A84368">
        <w:t xml:space="preserve"> </w:t>
      </w:r>
      <w:r w:rsidR="00A84368" w:rsidRPr="00A84368">
        <w:t xml:space="preserve">staj </w:t>
      </w:r>
      <w:r w:rsidR="00685CEC">
        <w:t xml:space="preserve">yapmaya karar verdiği yer için </w:t>
      </w:r>
      <w:r w:rsidR="00685CEC" w:rsidRPr="00A84368">
        <w:t>staj başvuru</w:t>
      </w:r>
      <w:r w:rsidR="00685CEC">
        <w:t xml:space="preserve"> formu</w:t>
      </w:r>
      <w:r w:rsidR="00685CEC" w:rsidRPr="00A84368">
        <w:t xml:space="preserve">nu </w:t>
      </w:r>
      <w:r w:rsidR="00A84368" w:rsidRPr="00A84368">
        <w:t xml:space="preserve">iki nüsha olarak doldurur. İş kazaları ve </w:t>
      </w:r>
      <w:r w:rsidR="00685CEC" w:rsidRPr="00A84368">
        <w:t xml:space="preserve">meslek hastalıkları sigorta güvencesi </w:t>
      </w:r>
      <w:r w:rsidR="00A84368" w:rsidRPr="00A84368">
        <w:t>onayı için formu biriminde onaylatarak ilgili iş ye</w:t>
      </w:r>
      <w:r w:rsidR="003064F4">
        <w:t xml:space="preserve">ri yetkilisinin onayını alır. </w:t>
      </w:r>
      <w:r w:rsidR="007B325E">
        <w:t>1</w:t>
      </w:r>
      <w:r w:rsidR="003064F4">
        <w:t>3</w:t>
      </w:r>
      <w:r w:rsidR="00A84368" w:rsidRPr="00A84368">
        <w:t>'</w:t>
      </w:r>
      <w:r w:rsidR="003064F4">
        <w:t>ü</w:t>
      </w:r>
      <w:r w:rsidR="006E3CA9">
        <w:t>nc</w:t>
      </w:r>
      <w:r w:rsidR="003064F4">
        <w:t>ü</w:t>
      </w:r>
      <w:r w:rsidR="00A84368">
        <w:t xml:space="preserve"> </w:t>
      </w:r>
      <w:r w:rsidR="00A84368" w:rsidRPr="00A84368">
        <w:t>ma</w:t>
      </w:r>
      <w:r w:rsidR="003064F4">
        <w:t>ddenin 3’üncü fıkrasında</w:t>
      </w:r>
      <w:r w:rsidR="00A84368">
        <w:t xml:space="preserve"> </w:t>
      </w:r>
      <w:r w:rsidR="00A84368" w:rsidRPr="00A84368">
        <w:t>belirtilen</w:t>
      </w:r>
      <w:r w:rsidR="00A84368">
        <w:t xml:space="preserve"> </w:t>
      </w:r>
      <w:r w:rsidR="00A84368" w:rsidRPr="00A84368">
        <w:t>belgeler, staja başlama tarihinin</w:t>
      </w:r>
      <w:r w:rsidR="00A84368">
        <w:t xml:space="preserve"> </w:t>
      </w:r>
      <w:r w:rsidR="00A84368" w:rsidRPr="00A84368">
        <w:t>en geç 15 iş günü öncesinden</w:t>
      </w:r>
      <w:r w:rsidR="00A84368">
        <w:t xml:space="preserve"> bölüm</w:t>
      </w:r>
      <w:r w:rsidR="00A84368" w:rsidRPr="00A84368">
        <w:t xml:space="preserve"> başkanlığına posta</w:t>
      </w:r>
      <w:r w:rsidR="00B86482">
        <w:t xml:space="preserve"> yoluyla</w:t>
      </w:r>
      <w:r w:rsidR="00A84368" w:rsidRPr="00A84368">
        <w:t xml:space="preserve"> veya elden teslim edilir.  Staj belgelerini belirtilen süre içerisinde teslim etmeyen öğrenciler</w:t>
      </w:r>
      <w:r w:rsidR="00A84368">
        <w:t xml:space="preserve"> </w:t>
      </w:r>
      <w:r w:rsidR="00A84368" w:rsidRPr="00A84368">
        <w:t>staja başlayamaz.</w:t>
      </w:r>
    </w:p>
    <w:p w14:paraId="19ADBE54" w14:textId="77777777" w:rsidR="00A84368" w:rsidRDefault="00425610" w:rsidP="007B3A72">
      <w:pPr>
        <w:jc w:val="both"/>
      </w:pPr>
      <w:r>
        <w:t>(3</w:t>
      </w:r>
      <w:r w:rsidR="00A84368" w:rsidRPr="00A84368">
        <w:t>) Staj yapacak öğrencilerden istenilecek</w:t>
      </w:r>
      <w:r w:rsidR="00A84368">
        <w:t xml:space="preserve"> </w:t>
      </w:r>
      <w:r w:rsidR="00A84368" w:rsidRPr="00A84368">
        <w:t>belgeler</w:t>
      </w:r>
      <w:r w:rsidR="00A84368">
        <w:t xml:space="preserve"> </w:t>
      </w:r>
      <w:r w:rsidR="00A84368" w:rsidRPr="00A84368">
        <w:t>şunlardır;</w:t>
      </w:r>
      <w:r w:rsidR="00A84368">
        <w:t xml:space="preserve"> </w:t>
      </w:r>
    </w:p>
    <w:p w14:paraId="396B5876" w14:textId="77777777" w:rsidR="00A84368" w:rsidRDefault="00A84368" w:rsidP="007B3A72">
      <w:pPr>
        <w:jc w:val="both"/>
      </w:pPr>
      <w:r w:rsidRPr="00A84368">
        <w:t>a)</w:t>
      </w:r>
      <w:r w:rsidR="006E3CA9">
        <w:t xml:space="preserve"> </w:t>
      </w:r>
      <w:r w:rsidR="00442B9A" w:rsidRPr="00A84368">
        <w:t>2</w:t>
      </w:r>
      <w:r w:rsidR="00442B9A">
        <w:t xml:space="preserve"> </w:t>
      </w:r>
      <w:r w:rsidR="00442B9A" w:rsidRPr="00A84368">
        <w:t xml:space="preserve">adet </w:t>
      </w:r>
      <w:r w:rsidR="003064F4" w:rsidRPr="00A84368">
        <w:t>s</w:t>
      </w:r>
      <w:r w:rsidRPr="00A84368">
        <w:t xml:space="preserve">taj </w:t>
      </w:r>
      <w:r w:rsidR="00B140D6">
        <w:t>b</w:t>
      </w:r>
      <w:r w:rsidRPr="00A84368">
        <w:t xml:space="preserve">aşvuru/kabul </w:t>
      </w:r>
      <w:r w:rsidR="00B140D6">
        <w:t>f</w:t>
      </w:r>
      <w:r w:rsidRPr="00A84368">
        <w:t xml:space="preserve">ormu </w:t>
      </w:r>
    </w:p>
    <w:p w14:paraId="662D6654" w14:textId="77777777" w:rsidR="00A84368" w:rsidRDefault="00A84368" w:rsidP="007B3A72">
      <w:pPr>
        <w:jc w:val="both"/>
      </w:pPr>
      <w:r w:rsidRPr="00A84368">
        <w:t>b)</w:t>
      </w:r>
      <w:r w:rsidR="006E3CA9">
        <w:t xml:space="preserve"> </w:t>
      </w:r>
      <w:r w:rsidRPr="00A84368">
        <w:t>Öğrenci kimliğinin fotokopisi</w:t>
      </w:r>
      <w:r>
        <w:t xml:space="preserve"> </w:t>
      </w:r>
    </w:p>
    <w:p w14:paraId="76BB9EF2" w14:textId="77777777" w:rsidR="00A84368" w:rsidRDefault="00A84368" w:rsidP="007B3A72">
      <w:pPr>
        <w:jc w:val="both"/>
      </w:pPr>
      <w:r w:rsidRPr="00A84368">
        <w:t>c)</w:t>
      </w:r>
      <w:r w:rsidR="006E3CA9">
        <w:t xml:space="preserve"> </w:t>
      </w:r>
      <w:r w:rsidR="0087403D">
        <w:t>Genel sağlık sigortası beyan ve taahhütname formu</w:t>
      </w:r>
    </w:p>
    <w:p w14:paraId="16CDA27A" w14:textId="77777777" w:rsidR="00A84368" w:rsidRDefault="00B140D6" w:rsidP="007B3A72">
      <w:pPr>
        <w:jc w:val="both"/>
      </w:pPr>
      <w:r>
        <w:t>ç</w:t>
      </w:r>
      <w:r w:rsidR="00A84368" w:rsidRPr="00A84368">
        <w:t>)</w:t>
      </w:r>
      <w:r w:rsidR="006E3CA9">
        <w:t xml:space="preserve"> </w:t>
      </w:r>
      <w:r w:rsidR="00A84368" w:rsidRPr="00A84368">
        <w:t>Nüfus cüzdanının fotokopisi</w:t>
      </w:r>
    </w:p>
    <w:p w14:paraId="69DEDFD6" w14:textId="77777777" w:rsidR="00A84368" w:rsidRDefault="00425610" w:rsidP="007B3A72">
      <w:pPr>
        <w:jc w:val="both"/>
      </w:pPr>
      <w:r>
        <w:t>(4</w:t>
      </w:r>
      <w:r w:rsidR="00A84368" w:rsidRPr="00A84368">
        <w:t xml:space="preserve">) Staj </w:t>
      </w:r>
      <w:r w:rsidR="006E3CA9">
        <w:t>e</w:t>
      </w:r>
      <w:r w:rsidR="00A84368" w:rsidRPr="00A84368">
        <w:t>vraklarını teslim ed</w:t>
      </w:r>
      <w:r w:rsidR="00442B9A">
        <w:t xml:space="preserve">en öğrenci, biriminden alacağı </w:t>
      </w:r>
      <w:r w:rsidR="00685CEC" w:rsidRPr="00A84368">
        <w:t>staj evrakı</w:t>
      </w:r>
      <w:r w:rsidR="00685CEC">
        <w:t xml:space="preserve">nı ve </w:t>
      </w:r>
      <w:r w:rsidR="00685CEC" w:rsidRPr="00A84368">
        <w:t>öğrenci staj sicil f</w:t>
      </w:r>
      <w:r w:rsidR="00685CEC">
        <w:t xml:space="preserve">işini </w:t>
      </w:r>
      <w:r w:rsidR="001E73E8">
        <w:t>staja başlamadan önce bölümü</w:t>
      </w:r>
      <w:r w:rsidR="00A84368" w:rsidRPr="00A84368">
        <w:t>ne</w:t>
      </w:r>
      <w:r w:rsidR="00A84368">
        <w:t xml:space="preserve"> </w:t>
      </w:r>
      <w:r w:rsidR="00A84368" w:rsidRPr="00A84368">
        <w:t>onaylatır</w:t>
      </w:r>
      <w:r w:rsidR="0048518E">
        <w:t>.</w:t>
      </w:r>
    </w:p>
    <w:p w14:paraId="263DF374" w14:textId="77777777" w:rsidR="0048518E" w:rsidRPr="0048518E" w:rsidRDefault="0048518E" w:rsidP="007B3A72">
      <w:pPr>
        <w:jc w:val="both"/>
        <w:rPr>
          <w:b/>
        </w:rPr>
      </w:pPr>
      <w:r w:rsidRPr="0048518E">
        <w:rPr>
          <w:b/>
        </w:rPr>
        <w:t>Staj esnasında</w:t>
      </w:r>
      <w:r w:rsidR="00425610">
        <w:rPr>
          <w:b/>
        </w:rPr>
        <w:t xml:space="preserve"> yapılacaklar</w:t>
      </w:r>
    </w:p>
    <w:p w14:paraId="31B17365" w14:textId="77777777" w:rsidR="0048518E" w:rsidRDefault="0048518E" w:rsidP="007B3A72">
      <w:pPr>
        <w:jc w:val="both"/>
      </w:pPr>
      <w:r w:rsidRPr="0086342E">
        <w:rPr>
          <w:b/>
        </w:rPr>
        <w:t>MADDE</w:t>
      </w:r>
      <w:r w:rsidR="00D10EA1" w:rsidRPr="0086342E">
        <w:rPr>
          <w:b/>
        </w:rPr>
        <w:t xml:space="preserve"> </w:t>
      </w:r>
      <w:r w:rsidR="00EA0EDB">
        <w:rPr>
          <w:b/>
        </w:rPr>
        <w:t>1</w:t>
      </w:r>
      <w:r w:rsidR="007B325E">
        <w:rPr>
          <w:b/>
        </w:rPr>
        <w:t>4</w:t>
      </w:r>
      <w:r w:rsidR="00D10EA1" w:rsidRPr="0086342E">
        <w:rPr>
          <w:b/>
        </w:rPr>
        <w:t>-</w:t>
      </w:r>
      <w:r w:rsidRPr="0048518E">
        <w:t>(1) Üniversitede staj yapan öğrencilere,</w:t>
      </w:r>
      <w:r>
        <w:t xml:space="preserve"> </w:t>
      </w:r>
      <w:r w:rsidRPr="0048518E">
        <w:t>stajları süresince herhangi bir ücret ödemesi yapılmaz. Öğrencilerin</w:t>
      </w:r>
      <w:r>
        <w:t xml:space="preserve"> </w:t>
      </w:r>
      <w:r w:rsidRPr="0048518E">
        <w:t>staj yaptıkları işyeri ile aralarındaki herhangi bir mali ilişkiden</w:t>
      </w:r>
      <w:r>
        <w:t xml:space="preserve"> </w:t>
      </w:r>
      <w:r w:rsidRPr="0048518E">
        <w:t>Üniversite</w:t>
      </w:r>
      <w:r>
        <w:t xml:space="preserve"> </w:t>
      </w:r>
      <w:r w:rsidRPr="0048518E">
        <w:t>sorumlu değildir.</w:t>
      </w:r>
      <w:r>
        <w:t xml:space="preserve"> </w:t>
      </w:r>
    </w:p>
    <w:p w14:paraId="7FA4C3C0" w14:textId="77777777" w:rsidR="0048518E" w:rsidRPr="006E3CA9" w:rsidRDefault="00425610" w:rsidP="007B3A72">
      <w:pPr>
        <w:jc w:val="both"/>
      </w:pPr>
      <w:r>
        <w:t>(2</w:t>
      </w:r>
      <w:r w:rsidR="0048518E" w:rsidRPr="0048518E">
        <w:t>) Stajyer öğrenci, işletmedeki staj süresi içinde staj evrakını doldurur ve çalışma süresince ve sonunda gerekli yerleri işletme yetkililerine onaylatır. Staj defterinin her sayfasının işletmedeki staj sorumlusu</w:t>
      </w:r>
      <w:r w:rsidR="00B140D6">
        <w:t xml:space="preserve"> mühendis</w:t>
      </w:r>
      <w:r w:rsidR="0048518E" w:rsidRPr="0048518E">
        <w:t xml:space="preserve"> tarafından imzalanmış olması,</w:t>
      </w:r>
      <w:r w:rsidR="0048518E">
        <w:t xml:space="preserve"> </w:t>
      </w:r>
      <w:r w:rsidR="0048518E" w:rsidRPr="0048518E">
        <w:t xml:space="preserve">ilk ve son </w:t>
      </w:r>
      <w:r w:rsidR="006E3CA9" w:rsidRPr="0048518E">
        <w:t>sayfaların ise onaylı</w:t>
      </w:r>
      <w:r w:rsidR="0048518E" w:rsidRPr="0048518E">
        <w:t xml:space="preserve"> ve mühürlü olması gerekmektedir. </w:t>
      </w:r>
      <w:r w:rsidR="0048518E" w:rsidRPr="0048518E">
        <w:rPr>
          <w:color w:val="FF0000"/>
        </w:rPr>
        <w:t xml:space="preserve"> </w:t>
      </w:r>
      <w:r w:rsidR="0048518E" w:rsidRPr="006E3CA9">
        <w:t xml:space="preserve">Staj defterinin doldurulmasında birimin usul ve esasları dikkate alınır. </w:t>
      </w:r>
    </w:p>
    <w:p w14:paraId="6EF6A9B0" w14:textId="361E1585" w:rsidR="0048518E" w:rsidRDefault="00425610" w:rsidP="007B3A72">
      <w:pPr>
        <w:jc w:val="both"/>
      </w:pPr>
      <w:r>
        <w:t>(3</w:t>
      </w:r>
      <w:r w:rsidR="0048518E" w:rsidRPr="0048518E">
        <w:t xml:space="preserve">) Yurt dışında yapılan stajlara ait defterler staj </w:t>
      </w:r>
      <w:r w:rsidR="006B0BBC">
        <w:t>usul ve esasla</w:t>
      </w:r>
      <w:r w:rsidR="00B86482">
        <w:t>rı</w:t>
      </w:r>
      <w:r w:rsidR="006B0BBC">
        <w:t>nda</w:t>
      </w:r>
      <w:r w:rsidR="0048518E" w:rsidRPr="0048518E">
        <w:t xml:space="preserve"> belirtilen esaslara göre İngilizce</w:t>
      </w:r>
      <w:r w:rsidR="0048518E">
        <w:t xml:space="preserve"> </w:t>
      </w:r>
      <w:r w:rsidR="0048518E" w:rsidRPr="0048518E">
        <w:t>veya Türkçe olarak doldurulabilir.</w:t>
      </w:r>
    </w:p>
    <w:p w14:paraId="07D8B868" w14:textId="77777777" w:rsidR="001D1B69" w:rsidRPr="001D1B69" w:rsidRDefault="001D1B69" w:rsidP="007B3A72">
      <w:pPr>
        <w:jc w:val="both"/>
        <w:rPr>
          <w:b/>
        </w:rPr>
      </w:pPr>
      <w:r w:rsidRPr="001D1B69">
        <w:rPr>
          <w:b/>
        </w:rPr>
        <w:t>Staj sonrasında</w:t>
      </w:r>
      <w:r w:rsidR="00425610">
        <w:rPr>
          <w:b/>
        </w:rPr>
        <w:t xml:space="preserve"> yapılacaklar</w:t>
      </w:r>
    </w:p>
    <w:p w14:paraId="20271DD0" w14:textId="77777777" w:rsidR="001D1B69" w:rsidRDefault="00EA0EDB" w:rsidP="007B3A72">
      <w:pPr>
        <w:jc w:val="both"/>
      </w:pPr>
      <w:r>
        <w:rPr>
          <w:b/>
        </w:rPr>
        <w:t>MADDE 1</w:t>
      </w:r>
      <w:r w:rsidR="007B325E">
        <w:rPr>
          <w:b/>
        </w:rPr>
        <w:t>5</w:t>
      </w:r>
      <w:r w:rsidR="00D10EA1" w:rsidRPr="0086342E">
        <w:rPr>
          <w:b/>
        </w:rPr>
        <w:t>-</w:t>
      </w:r>
      <w:r w:rsidR="001D1B69" w:rsidRPr="001D1B69">
        <w:t xml:space="preserve">(1) Öğrenci staj evraklarını, ilan </w:t>
      </w:r>
      <w:r w:rsidR="006E3CA9" w:rsidRPr="001D1B69">
        <w:t>edilen tarihlerde</w:t>
      </w:r>
      <w:r w:rsidR="001D1B69" w:rsidRPr="001D1B69">
        <w:t xml:space="preserve"> bölüm</w:t>
      </w:r>
      <w:r w:rsidR="001D1B69">
        <w:t xml:space="preserve"> </w:t>
      </w:r>
      <w:r w:rsidR="001D1B69" w:rsidRPr="001D1B69">
        <w:t>başkanlığına teslim etmek kaydıyla staj sınavına girebilir.</w:t>
      </w:r>
    </w:p>
    <w:p w14:paraId="17AF789A" w14:textId="77777777" w:rsidR="001D1B69" w:rsidRDefault="00425610" w:rsidP="007B3A72">
      <w:pPr>
        <w:jc w:val="both"/>
      </w:pPr>
      <w:r>
        <w:t>(2</w:t>
      </w:r>
      <w:r w:rsidR="001D1B69" w:rsidRPr="001D1B69">
        <w:t>) Süresi içinde teslim edilmeyen, eksik hazırlanmış veya onaysız staj defterleri ve sicil fişleri, değerlendirmeye alınmaz.</w:t>
      </w:r>
      <w:r w:rsidR="001D1B69">
        <w:t xml:space="preserve"> </w:t>
      </w:r>
    </w:p>
    <w:p w14:paraId="41B25CB9" w14:textId="77777777" w:rsidR="001D1B69" w:rsidRPr="001D1B69" w:rsidRDefault="001D1B69" w:rsidP="007B3A72">
      <w:pPr>
        <w:jc w:val="both"/>
        <w:rPr>
          <w:b/>
        </w:rPr>
      </w:pPr>
      <w:r w:rsidRPr="001D1B69">
        <w:rPr>
          <w:b/>
        </w:rPr>
        <w:t>Stajın değerlendirilmesi</w:t>
      </w:r>
    </w:p>
    <w:p w14:paraId="729C088F" w14:textId="77777777" w:rsidR="001D1B69" w:rsidRDefault="00EA0EDB" w:rsidP="007B3A72">
      <w:pPr>
        <w:jc w:val="both"/>
      </w:pPr>
      <w:r>
        <w:rPr>
          <w:b/>
        </w:rPr>
        <w:lastRenderedPageBreak/>
        <w:t>MADDE 1</w:t>
      </w:r>
      <w:r w:rsidR="007B325E">
        <w:rPr>
          <w:b/>
        </w:rPr>
        <w:t>6</w:t>
      </w:r>
      <w:r w:rsidR="00D10EA1" w:rsidRPr="0086342E">
        <w:rPr>
          <w:b/>
        </w:rPr>
        <w:t>-</w:t>
      </w:r>
      <w:r w:rsidR="001D1B69" w:rsidRPr="001D1B69">
        <w:t xml:space="preserve">(1) Staj değerlendirmesi; </w:t>
      </w:r>
      <w:r w:rsidR="003064F4">
        <w:t xml:space="preserve">bölüm </w:t>
      </w:r>
      <w:r w:rsidR="003064F4" w:rsidRPr="001D1B69">
        <w:t xml:space="preserve">staj komisyonu </w:t>
      </w:r>
      <w:r w:rsidR="001D1B69">
        <w:t xml:space="preserve">tarafından </w:t>
      </w:r>
      <w:r w:rsidR="001D1B69" w:rsidRPr="001D1B69">
        <w:t>ilan edilen günlerde yapılır. Mezun durumda olanlar için ilan edilen günlere bağlı kalınmaksızın staj komisyonu toplanıp değerlendirme yapabilir.</w:t>
      </w:r>
    </w:p>
    <w:p w14:paraId="6701509B" w14:textId="77777777" w:rsidR="001D1B69" w:rsidRDefault="00425610" w:rsidP="007B3A72">
      <w:pPr>
        <w:jc w:val="both"/>
      </w:pPr>
      <w:r>
        <w:t>(2</w:t>
      </w:r>
      <w:r w:rsidR="001D1B69" w:rsidRPr="001D1B69">
        <w:t xml:space="preserve">) Stajını tamamlayan öğrencilerin staj değerlendirmeleri; </w:t>
      </w:r>
      <w:r w:rsidR="001E73E8">
        <w:t xml:space="preserve">bölümün </w:t>
      </w:r>
      <w:r w:rsidR="001D1B69" w:rsidRPr="001D1B69">
        <w:t>staj komisy</w:t>
      </w:r>
      <w:r w:rsidR="001E73E8">
        <w:t>onu tarafından yapılan inceleme ve yazılı/sözlü</w:t>
      </w:r>
      <w:r w:rsidR="001D1B69" w:rsidRPr="001D1B69">
        <w:t xml:space="preserve"> sınav </w:t>
      </w:r>
      <w:r w:rsidR="001E73E8">
        <w:t>ile</w:t>
      </w:r>
      <w:r w:rsidR="001D1B69" w:rsidRPr="001D1B69">
        <w:t xml:space="preserve"> yapılır.</w:t>
      </w:r>
    </w:p>
    <w:p w14:paraId="387E317C" w14:textId="77777777" w:rsidR="00425610" w:rsidRDefault="00425610" w:rsidP="007B3A72">
      <w:pPr>
        <w:jc w:val="both"/>
      </w:pPr>
      <w:r>
        <w:t>(3</w:t>
      </w:r>
      <w:r w:rsidRPr="00C52720">
        <w:t xml:space="preserve">) </w:t>
      </w:r>
      <w:r w:rsidR="00E85221">
        <w:t>Bölüm s</w:t>
      </w:r>
      <w:r w:rsidRPr="00C52720">
        <w:t xml:space="preserve">taj </w:t>
      </w:r>
      <w:r w:rsidR="003064F4" w:rsidRPr="00C52720">
        <w:t>k</w:t>
      </w:r>
      <w:r w:rsidRPr="00C52720">
        <w:t>omisyonu tarafından, uygun veya yeterli görülmeyen stajlar, kısmen veya tamamen iptal edilebilir</w:t>
      </w:r>
      <w:r w:rsidR="00950510">
        <w:t>.</w:t>
      </w:r>
    </w:p>
    <w:p w14:paraId="5C3D4075" w14:textId="77777777" w:rsidR="001D1B69" w:rsidRDefault="00425610" w:rsidP="007B3A72">
      <w:pPr>
        <w:jc w:val="both"/>
      </w:pPr>
      <w:r>
        <w:t>(4</w:t>
      </w:r>
      <w:r w:rsidR="001D1B69" w:rsidRPr="001D1B69">
        <w:t>) Değerlendirme</w:t>
      </w:r>
      <w:r w:rsidR="001D1B69">
        <w:t xml:space="preserve"> sonucunda </w:t>
      </w:r>
      <w:r w:rsidR="001D1B69" w:rsidRPr="001D1B69">
        <w:t>öğrencinin yaptığı staj</w:t>
      </w:r>
      <w:r w:rsidR="001E73E8">
        <w:t xml:space="preserve"> kabul, ret </w:t>
      </w:r>
      <w:r w:rsidR="001D1B69" w:rsidRPr="001D1B69">
        <w:t xml:space="preserve">veya </w:t>
      </w:r>
      <w:r w:rsidR="001E73E8">
        <w:t>kısmi kabul e</w:t>
      </w:r>
      <w:r w:rsidR="001D1B69" w:rsidRPr="001D1B69">
        <w:t>dilir. Reddedilen staj</w:t>
      </w:r>
      <w:r w:rsidR="001E73E8">
        <w:t>ın</w:t>
      </w:r>
      <w:r w:rsidR="001D1B69" w:rsidRPr="001D1B69">
        <w:t xml:space="preserve"> aynı şart ve koşullarda tekrar</w:t>
      </w:r>
      <w:r w:rsidR="001D1B69">
        <w:t xml:space="preserve"> </w:t>
      </w:r>
      <w:r w:rsidR="001E73E8">
        <w:t>yapılması</w:t>
      </w:r>
      <w:r w:rsidR="001D1B69" w:rsidRPr="001D1B69">
        <w:t xml:space="preserve"> zorun</w:t>
      </w:r>
      <w:r w:rsidR="001E73E8">
        <w:t>ludur</w:t>
      </w:r>
      <w:r w:rsidR="001D1B69" w:rsidRPr="001D1B69">
        <w:t>.</w:t>
      </w:r>
      <w:r w:rsidR="001E73E8">
        <w:t xml:space="preserve"> Kısmi kabullerde ise kalan kısım</w:t>
      </w:r>
      <w:r w:rsidR="00EE742E">
        <w:t xml:space="preserve"> </w:t>
      </w:r>
      <w:r w:rsidR="00EE742E" w:rsidRPr="001D1B69">
        <w:t>aynı şart ve koşullarda</w:t>
      </w:r>
      <w:r w:rsidR="001E73E8">
        <w:t xml:space="preserve"> </w:t>
      </w:r>
      <w:r w:rsidR="00EE742E">
        <w:t>tamamlanmalıdır.</w:t>
      </w:r>
      <w:r w:rsidR="001D1B69" w:rsidRPr="001D1B69">
        <w:t xml:space="preserve"> </w:t>
      </w:r>
    </w:p>
    <w:p w14:paraId="34DE9D40" w14:textId="77777777" w:rsidR="001D1B69" w:rsidRDefault="00425610" w:rsidP="007B3A72">
      <w:pPr>
        <w:jc w:val="both"/>
      </w:pPr>
      <w:r>
        <w:t>(5</w:t>
      </w:r>
      <w:r w:rsidR="001D1B69" w:rsidRPr="001D1B69">
        <w:t>) Staj sonuçları, staj değerlendirmesini</w:t>
      </w:r>
      <w:r w:rsidR="001D1B69">
        <w:t xml:space="preserve"> </w:t>
      </w:r>
      <w:r w:rsidR="001D1B69" w:rsidRPr="001D1B69">
        <w:t>izleyen iki</w:t>
      </w:r>
      <w:r w:rsidR="001D1B69">
        <w:t xml:space="preserve"> </w:t>
      </w:r>
      <w:r w:rsidR="001D1B69" w:rsidRPr="001D1B69">
        <w:t>hafta içinde birimin web sayfasında</w:t>
      </w:r>
      <w:r w:rsidR="001D1B69">
        <w:t xml:space="preserve"> </w:t>
      </w:r>
      <w:r w:rsidR="001D1B69" w:rsidRPr="001D1B69">
        <w:t>ve</w:t>
      </w:r>
      <w:r w:rsidR="001D1B69">
        <w:t xml:space="preserve"> </w:t>
      </w:r>
      <w:r w:rsidR="001D1B69" w:rsidRPr="001D1B69">
        <w:t>bölüm duyuru panolarında ilan edilir. Bu şekilde yapılan sonuç duyuruları, öğrenciye tebliğ edilmiş sayılır.</w:t>
      </w:r>
    </w:p>
    <w:p w14:paraId="5B43646F" w14:textId="77777777" w:rsidR="001D1B69" w:rsidRDefault="00425610" w:rsidP="007B3A72">
      <w:pPr>
        <w:jc w:val="both"/>
      </w:pPr>
      <w:r>
        <w:t>(6</w:t>
      </w:r>
      <w:r w:rsidR="001D1B69" w:rsidRPr="001D1B69">
        <w:t>) Staj değerlendirme sonuçlarına itiraz, sonuçların duyurulmasından itibaren</w:t>
      </w:r>
      <w:r w:rsidR="001D1B69">
        <w:t xml:space="preserve"> </w:t>
      </w:r>
      <w:r w:rsidR="00B57BC7">
        <w:t>3 iş günü</w:t>
      </w:r>
      <w:r w:rsidR="001D1B69" w:rsidRPr="001D1B69">
        <w:t xml:space="preserve"> iç</w:t>
      </w:r>
      <w:r w:rsidR="001D1B69">
        <w:t xml:space="preserve">inde yazılı olarak ilgili bölüm </w:t>
      </w:r>
      <w:r w:rsidR="001D1B69" w:rsidRPr="001D1B69">
        <w:t>başkanlığına yapılır.</w:t>
      </w:r>
    </w:p>
    <w:p w14:paraId="4370DB67" w14:textId="77777777" w:rsidR="001D1B69" w:rsidRDefault="00425610" w:rsidP="007B3A72">
      <w:pPr>
        <w:jc w:val="both"/>
      </w:pPr>
      <w:r w:rsidRPr="00CA3301">
        <w:t>(7</w:t>
      </w:r>
      <w:r w:rsidR="001D1B69" w:rsidRPr="00CA3301">
        <w:t>)</w:t>
      </w:r>
      <w:r w:rsidR="003064F4" w:rsidRPr="00CA3301">
        <w:t xml:space="preserve"> </w:t>
      </w:r>
      <w:r w:rsidR="001D1B69" w:rsidRPr="00CA3301">
        <w:t>Staj sonuçlarına itirazları kabul edilen öğrencilerin</w:t>
      </w:r>
      <w:r w:rsidR="00547842" w:rsidRPr="00CA3301">
        <w:t>,</w:t>
      </w:r>
      <w:r w:rsidR="001D1B69" w:rsidRPr="00CA3301">
        <w:t xml:space="preserve"> stajlarının yeniden</w:t>
      </w:r>
      <w:r w:rsidR="003B3E0E" w:rsidRPr="00CA3301">
        <w:t xml:space="preserve"> </w:t>
      </w:r>
      <w:r w:rsidR="001D1B69" w:rsidRPr="00CA3301">
        <w:t xml:space="preserve">değerlendirilmesi, </w:t>
      </w:r>
      <w:r w:rsidR="00833FC2" w:rsidRPr="00CA3301">
        <w:t>birim</w:t>
      </w:r>
      <w:r w:rsidR="003064F4" w:rsidRPr="00CA3301">
        <w:t xml:space="preserve"> staj komisyonu </w:t>
      </w:r>
      <w:r w:rsidR="00442B9A" w:rsidRPr="00CA3301">
        <w:t xml:space="preserve">tarafından </w:t>
      </w:r>
      <w:r w:rsidR="00B57BC7" w:rsidRPr="00CA3301">
        <w:t>3 iş günü</w:t>
      </w:r>
      <w:r w:rsidR="001D1B69" w:rsidRPr="00CA3301">
        <w:t xml:space="preserve"> içinde yapılır.</w:t>
      </w:r>
    </w:p>
    <w:p w14:paraId="5B9DD988" w14:textId="77777777" w:rsidR="00C9619D" w:rsidRDefault="00C9619D" w:rsidP="007B3A72">
      <w:pPr>
        <w:jc w:val="both"/>
      </w:pPr>
    </w:p>
    <w:p w14:paraId="51AF0B73" w14:textId="77777777" w:rsidR="00BC5AE8" w:rsidRDefault="00BC5AE8" w:rsidP="00BB05F7">
      <w:pPr>
        <w:jc w:val="center"/>
        <w:rPr>
          <w:b/>
        </w:rPr>
      </w:pPr>
    </w:p>
    <w:p w14:paraId="43571AD6" w14:textId="77777777" w:rsidR="00BC5AE8" w:rsidRDefault="00BC5AE8" w:rsidP="00BB05F7">
      <w:pPr>
        <w:jc w:val="center"/>
        <w:rPr>
          <w:b/>
        </w:rPr>
      </w:pPr>
    </w:p>
    <w:p w14:paraId="7FAD5855" w14:textId="77777777" w:rsidR="00BB05F7" w:rsidRPr="00BB05F7" w:rsidRDefault="00BB05F7" w:rsidP="00BB05F7">
      <w:pPr>
        <w:jc w:val="center"/>
        <w:rPr>
          <w:b/>
        </w:rPr>
      </w:pPr>
      <w:r w:rsidRPr="00BB05F7">
        <w:rPr>
          <w:b/>
        </w:rPr>
        <w:t>DÖRDÜNCÜ BÖLÜM</w:t>
      </w:r>
    </w:p>
    <w:p w14:paraId="3822B7DB" w14:textId="77777777" w:rsidR="00BB05F7" w:rsidRPr="00BB05F7" w:rsidRDefault="00BB05F7" w:rsidP="00BB05F7">
      <w:pPr>
        <w:jc w:val="center"/>
        <w:rPr>
          <w:b/>
        </w:rPr>
      </w:pPr>
      <w:r w:rsidRPr="00BB05F7">
        <w:rPr>
          <w:b/>
        </w:rPr>
        <w:t>Çeşitli ve Son Hükümler</w:t>
      </w:r>
    </w:p>
    <w:p w14:paraId="26F41384" w14:textId="77777777" w:rsidR="00BB05F7" w:rsidRPr="00BB05F7" w:rsidRDefault="00BB05F7" w:rsidP="007B3A72">
      <w:pPr>
        <w:jc w:val="both"/>
        <w:rPr>
          <w:b/>
        </w:rPr>
      </w:pPr>
      <w:r w:rsidRPr="00BB05F7">
        <w:rPr>
          <w:b/>
        </w:rPr>
        <w:t>Yönetmelikte hüküm bulunmayan haller</w:t>
      </w:r>
    </w:p>
    <w:p w14:paraId="7C9D8950" w14:textId="62E364CC" w:rsidR="00BB05F7" w:rsidRDefault="00BB05F7" w:rsidP="007B3A72">
      <w:pPr>
        <w:jc w:val="both"/>
      </w:pPr>
      <w:r w:rsidRPr="0086342E">
        <w:rPr>
          <w:b/>
        </w:rPr>
        <w:t>MADDE</w:t>
      </w:r>
      <w:r w:rsidR="00C9619D" w:rsidRPr="0086342E">
        <w:rPr>
          <w:b/>
        </w:rPr>
        <w:t> </w:t>
      </w:r>
      <w:r w:rsidR="00EA0EDB">
        <w:rPr>
          <w:b/>
        </w:rPr>
        <w:t>1</w:t>
      </w:r>
      <w:r w:rsidR="007B325E">
        <w:rPr>
          <w:b/>
        </w:rPr>
        <w:t>7</w:t>
      </w:r>
      <w:r w:rsidR="00C9619D" w:rsidRPr="0086342E">
        <w:rPr>
          <w:b/>
        </w:rPr>
        <w:t>-</w:t>
      </w:r>
      <w:r w:rsidRPr="00BB05F7">
        <w:t xml:space="preserve">(1) Bu </w:t>
      </w:r>
      <w:r w:rsidR="00313DC9">
        <w:t>usul ve esaslarda</w:t>
      </w:r>
      <w:r>
        <w:t xml:space="preserve"> </w:t>
      </w:r>
      <w:r w:rsidRPr="00BB05F7">
        <w:t>hüküm bulunmayan hallerde; ilgili diğer mevzuat</w:t>
      </w:r>
      <w:r>
        <w:t xml:space="preserve"> </w:t>
      </w:r>
      <w:r w:rsidRPr="00BB05F7">
        <w:t>hükümleri ile Yükseköğretim Kurulu, Senato ve Fakülte Kurulu kararları uygulanır.</w:t>
      </w:r>
      <w:r>
        <w:t xml:space="preserve"> </w:t>
      </w:r>
    </w:p>
    <w:p w14:paraId="42A9C483" w14:textId="77777777" w:rsidR="00BB05F7" w:rsidRPr="00BB05F7" w:rsidRDefault="00BB05F7" w:rsidP="007B3A72">
      <w:pPr>
        <w:jc w:val="both"/>
        <w:rPr>
          <w:b/>
        </w:rPr>
      </w:pPr>
      <w:r w:rsidRPr="00BB05F7">
        <w:rPr>
          <w:b/>
        </w:rPr>
        <w:t xml:space="preserve">Yürürlük </w:t>
      </w:r>
    </w:p>
    <w:p w14:paraId="05E4B893" w14:textId="398E7E5F" w:rsidR="00BB05F7" w:rsidRDefault="00BB05F7" w:rsidP="007B3A72">
      <w:pPr>
        <w:jc w:val="both"/>
      </w:pPr>
      <w:r w:rsidRPr="0086342E">
        <w:rPr>
          <w:b/>
        </w:rPr>
        <w:t>MADDE</w:t>
      </w:r>
      <w:r w:rsidR="00C9619D" w:rsidRPr="0086342E">
        <w:rPr>
          <w:b/>
        </w:rPr>
        <w:t> </w:t>
      </w:r>
      <w:r w:rsidR="00EA0EDB">
        <w:rPr>
          <w:b/>
        </w:rPr>
        <w:t>1</w:t>
      </w:r>
      <w:r w:rsidR="007B325E">
        <w:rPr>
          <w:b/>
        </w:rPr>
        <w:t>8</w:t>
      </w:r>
      <w:r w:rsidR="00C9619D" w:rsidRPr="0086342E">
        <w:rPr>
          <w:b/>
        </w:rPr>
        <w:t>-</w:t>
      </w:r>
      <w:r w:rsidRPr="00BB05F7">
        <w:t xml:space="preserve">(1) Bu </w:t>
      </w:r>
      <w:r w:rsidR="00313DC9">
        <w:t>usul ve esas</w:t>
      </w:r>
      <w:r w:rsidRPr="00BB05F7">
        <w:t xml:space="preserve"> hükümleri; </w:t>
      </w:r>
      <w:r>
        <w:t>Bandırma Onyedi Eylül</w:t>
      </w:r>
      <w:r w:rsidRPr="0077761A">
        <w:t xml:space="preserve"> Üniversitesi </w:t>
      </w:r>
      <w:r w:rsidRPr="00BB05F7">
        <w:t>Senatosunda</w:t>
      </w:r>
      <w:r>
        <w:t xml:space="preserve"> </w:t>
      </w:r>
      <w:r w:rsidRPr="00BB05F7">
        <w:t>kabul tarihinden itibaren yürürlüğe girer.</w:t>
      </w:r>
    </w:p>
    <w:p w14:paraId="328990DB" w14:textId="77777777" w:rsidR="00BB05F7" w:rsidRPr="00BB05F7" w:rsidRDefault="00BB05F7" w:rsidP="007B3A72">
      <w:pPr>
        <w:jc w:val="both"/>
        <w:rPr>
          <w:b/>
        </w:rPr>
      </w:pPr>
      <w:r w:rsidRPr="00BB05F7">
        <w:rPr>
          <w:b/>
        </w:rPr>
        <w:t>Yürütme</w:t>
      </w:r>
    </w:p>
    <w:p w14:paraId="6286F6E6" w14:textId="694345C5" w:rsidR="00BB05F7" w:rsidRPr="00A84368" w:rsidRDefault="00BB05F7" w:rsidP="007B3A72">
      <w:pPr>
        <w:jc w:val="both"/>
      </w:pPr>
      <w:r w:rsidRPr="0086342E">
        <w:rPr>
          <w:b/>
        </w:rPr>
        <w:t>M</w:t>
      </w:r>
      <w:r w:rsidR="00C9619D" w:rsidRPr="0086342E">
        <w:rPr>
          <w:b/>
        </w:rPr>
        <w:t>ADDE</w:t>
      </w:r>
      <w:r w:rsidRPr="0086342E">
        <w:rPr>
          <w:b/>
        </w:rPr>
        <w:t xml:space="preserve"> </w:t>
      </w:r>
      <w:r w:rsidR="00EA0EDB">
        <w:rPr>
          <w:b/>
        </w:rPr>
        <w:t>1</w:t>
      </w:r>
      <w:r w:rsidR="007B325E">
        <w:rPr>
          <w:b/>
        </w:rPr>
        <w:t>9</w:t>
      </w:r>
      <w:r w:rsidRPr="0086342E">
        <w:rPr>
          <w:b/>
        </w:rPr>
        <w:t>-</w:t>
      </w:r>
      <w:r w:rsidRPr="00BB05F7">
        <w:t xml:space="preserve">(1) Bu </w:t>
      </w:r>
      <w:r w:rsidR="00313DC9">
        <w:t>usul ve esasları</w:t>
      </w:r>
      <w:r w:rsidRPr="00BB05F7">
        <w:t xml:space="preserve"> </w:t>
      </w:r>
      <w:r>
        <w:t>Bandırma Onyedi Eylül</w:t>
      </w:r>
      <w:r w:rsidRPr="0077761A">
        <w:t xml:space="preserve"> Üniversitesi </w:t>
      </w:r>
      <w:r w:rsidR="00773FD8">
        <w:t>Mühendislik ve Doğa Bilimleri Fakültesi Dekanı</w:t>
      </w:r>
      <w:r w:rsidRPr="00BB05F7">
        <w:t xml:space="preserve"> yürütür.</w:t>
      </w:r>
    </w:p>
    <w:sectPr w:rsidR="00BB05F7" w:rsidRPr="00A843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tTQzNjIwM7SwMDRT0lEKTi0uzszPAykwqgUAztbLwCwAAAA="/>
  </w:docVars>
  <w:rsids>
    <w:rsidRoot w:val="002E6527"/>
    <w:rsid w:val="00083296"/>
    <w:rsid w:val="0008372B"/>
    <w:rsid w:val="00083B1D"/>
    <w:rsid w:val="000A516D"/>
    <w:rsid w:val="000B202E"/>
    <w:rsid w:val="000D27DB"/>
    <w:rsid w:val="000E1F0E"/>
    <w:rsid w:val="000E61F2"/>
    <w:rsid w:val="000E6A2E"/>
    <w:rsid w:val="000F34B3"/>
    <w:rsid w:val="00113EAF"/>
    <w:rsid w:val="001707FA"/>
    <w:rsid w:val="001D0A33"/>
    <w:rsid w:val="001D1B69"/>
    <w:rsid w:val="001E73E8"/>
    <w:rsid w:val="00223DE8"/>
    <w:rsid w:val="0023405F"/>
    <w:rsid w:val="0025724D"/>
    <w:rsid w:val="00267830"/>
    <w:rsid w:val="002D03C0"/>
    <w:rsid w:val="002E6527"/>
    <w:rsid w:val="002F13DF"/>
    <w:rsid w:val="0030054C"/>
    <w:rsid w:val="003064F4"/>
    <w:rsid w:val="00313DC9"/>
    <w:rsid w:val="00334E74"/>
    <w:rsid w:val="00385253"/>
    <w:rsid w:val="003B3E0E"/>
    <w:rsid w:val="00425610"/>
    <w:rsid w:val="00437402"/>
    <w:rsid w:val="00442B9A"/>
    <w:rsid w:val="0046192D"/>
    <w:rsid w:val="00465044"/>
    <w:rsid w:val="0048518E"/>
    <w:rsid w:val="004A52CE"/>
    <w:rsid w:val="004D313E"/>
    <w:rsid w:val="0051756F"/>
    <w:rsid w:val="00547842"/>
    <w:rsid w:val="00550112"/>
    <w:rsid w:val="005C29AF"/>
    <w:rsid w:val="00685CEC"/>
    <w:rsid w:val="0069258B"/>
    <w:rsid w:val="006B0BBC"/>
    <w:rsid w:val="006D0DFA"/>
    <w:rsid w:val="006E3CA9"/>
    <w:rsid w:val="007300C9"/>
    <w:rsid w:val="00772657"/>
    <w:rsid w:val="00773FD8"/>
    <w:rsid w:val="0077761A"/>
    <w:rsid w:val="00792AB4"/>
    <w:rsid w:val="007B325E"/>
    <w:rsid w:val="007B3A72"/>
    <w:rsid w:val="007B3EFF"/>
    <w:rsid w:val="007D7837"/>
    <w:rsid w:val="00833FC2"/>
    <w:rsid w:val="0086342E"/>
    <w:rsid w:val="0087403D"/>
    <w:rsid w:val="00932B93"/>
    <w:rsid w:val="009374DB"/>
    <w:rsid w:val="009469E3"/>
    <w:rsid w:val="00950510"/>
    <w:rsid w:val="00951994"/>
    <w:rsid w:val="009605FA"/>
    <w:rsid w:val="009B1554"/>
    <w:rsid w:val="00A84368"/>
    <w:rsid w:val="00AA5F55"/>
    <w:rsid w:val="00B140D6"/>
    <w:rsid w:val="00B31B1B"/>
    <w:rsid w:val="00B57BC7"/>
    <w:rsid w:val="00B86482"/>
    <w:rsid w:val="00BB05F7"/>
    <w:rsid w:val="00BC5AE8"/>
    <w:rsid w:val="00C16778"/>
    <w:rsid w:val="00C52720"/>
    <w:rsid w:val="00C847ED"/>
    <w:rsid w:val="00C9619D"/>
    <w:rsid w:val="00CA3301"/>
    <w:rsid w:val="00CA48DF"/>
    <w:rsid w:val="00CC51D0"/>
    <w:rsid w:val="00D00AB3"/>
    <w:rsid w:val="00D10EA1"/>
    <w:rsid w:val="00D11EFC"/>
    <w:rsid w:val="00D6563D"/>
    <w:rsid w:val="00D70E29"/>
    <w:rsid w:val="00D859F2"/>
    <w:rsid w:val="00DC7873"/>
    <w:rsid w:val="00DE50ED"/>
    <w:rsid w:val="00E1166B"/>
    <w:rsid w:val="00E228C7"/>
    <w:rsid w:val="00E85221"/>
    <w:rsid w:val="00EA0EDB"/>
    <w:rsid w:val="00EE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036C86"/>
  <w15:chartTrackingRefBased/>
  <w15:docId w15:val="{18DEC1E1-81F6-4201-A78E-95D910031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776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744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75827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94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60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67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38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62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2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6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33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3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49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109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85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67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716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14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9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78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8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1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5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8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8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1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8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3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7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32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0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3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2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7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7917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3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6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3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40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25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52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80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62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26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55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698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31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31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02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87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18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33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09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1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7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05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30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73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20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26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3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62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2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98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1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87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18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54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96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02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10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43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3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2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49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33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5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14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07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63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80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60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93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8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08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4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8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5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1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6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2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4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84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6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7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4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4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4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7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6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4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4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1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1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1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7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9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0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2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2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3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8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08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85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2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7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9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3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1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6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1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06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5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1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0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2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1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26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5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2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1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0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0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1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89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9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8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2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4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2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3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7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02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6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2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4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8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9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2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6B806-B7E7-4041-8C89-BB97FF6F0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591</Words>
  <Characters>9073</Characters>
  <Application>Microsoft Office Word</Application>
  <DocSecurity>0</DocSecurity>
  <Lines>75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e</dc:creator>
  <cp:keywords/>
  <dc:description/>
  <cp:lastModifiedBy>16436</cp:lastModifiedBy>
  <cp:revision>3</cp:revision>
  <dcterms:created xsi:type="dcterms:W3CDTF">2021-06-11T07:24:00Z</dcterms:created>
  <dcterms:modified xsi:type="dcterms:W3CDTF">2021-07-08T09:52:00Z</dcterms:modified>
</cp:coreProperties>
</file>